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9EA978" w14:textId="77777777" w:rsidR="00662FB0" w:rsidRDefault="00662FB0" w:rsidP="00662FB0">
      <w:pPr>
        <w:pStyle w:val="SourceCode"/>
        <w:jc w:val="center"/>
        <w:rPr>
          <w:rStyle w:val="VerbatimChar"/>
          <w:b/>
          <w:sz w:val="28"/>
          <w:szCs w:val="28"/>
          <w:u w:val="single"/>
        </w:rPr>
      </w:pPr>
      <w:r>
        <w:rPr>
          <w:rStyle w:val="VerbatimChar"/>
          <w:b/>
          <w:sz w:val="28"/>
          <w:szCs w:val="28"/>
          <w:u w:val="single"/>
        </w:rPr>
        <w:t xml:space="preserve">Combined </w:t>
      </w:r>
      <w:proofErr w:type="gramStart"/>
      <w:r>
        <w:rPr>
          <w:rStyle w:val="VerbatimChar"/>
          <w:b/>
          <w:sz w:val="28"/>
          <w:szCs w:val="28"/>
          <w:u w:val="single"/>
        </w:rPr>
        <w:t>Predictors(</w:t>
      </w:r>
      <w:proofErr w:type="gramEnd"/>
      <w:r>
        <w:rPr>
          <w:rStyle w:val="VerbatimChar"/>
          <w:b/>
          <w:sz w:val="28"/>
          <w:szCs w:val="28"/>
          <w:u w:val="single"/>
        </w:rPr>
        <w:t>BIO+CHEM)</w:t>
      </w:r>
    </w:p>
    <w:p w14:paraId="78D81E8F" w14:textId="77777777" w:rsidR="004F6E50" w:rsidRPr="003973BF" w:rsidRDefault="004F6E50" w:rsidP="004F6E50">
      <w:pPr>
        <w:pStyle w:val="SourceCode"/>
        <w:rPr>
          <w:rStyle w:val="VerbatimChar"/>
          <w:b/>
          <w:sz w:val="28"/>
          <w:szCs w:val="28"/>
          <w:u w:val="single"/>
        </w:rPr>
      </w:pPr>
      <w:proofErr w:type="gramStart"/>
      <w:r w:rsidRPr="003973BF">
        <w:rPr>
          <w:rStyle w:val="VerbatimChar"/>
          <w:b/>
          <w:sz w:val="28"/>
          <w:szCs w:val="28"/>
          <w:u w:val="single"/>
        </w:rPr>
        <w:t>1. Non linear</w:t>
      </w:r>
      <w:proofErr w:type="gramEnd"/>
      <w:r w:rsidRPr="003973BF">
        <w:rPr>
          <w:rStyle w:val="VerbatimChar"/>
          <w:b/>
          <w:sz w:val="28"/>
          <w:szCs w:val="28"/>
          <w:u w:val="single"/>
        </w:rPr>
        <w:t xml:space="preserve"> Discrimination Analysis</w:t>
      </w:r>
    </w:p>
    <w:p w14:paraId="16194D1A" w14:textId="77777777" w:rsidR="00CD356D" w:rsidRDefault="004F6E50">
      <w:pPr>
        <w:pStyle w:val="SourceCode"/>
      </w:pPr>
      <w:proofErr w:type="gramStart"/>
      <w:r>
        <w:rPr>
          <w:rStyle w:val="VerbatimChar"/>
        </w:rPr>
        <w:t>mda</w:t>
      </w:r>
      <w:proofErr w:type="gramEnd"/>
      <w:r>
        <w:rPr>
          <w:rStyle w:val="VerbatimChar"/>
        </w:rPr>
        <w:t>(formula = trainY ~ ., data = train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imension: 8 </w:t>
      </w:r>
      <w:r>
        <w:br/>
      </w:r>
      <w:r>
        <w:rPr>
          <w:rStyle w:val="VerbatimChar"/>
        </w:rPr>
        <w:t xml:space="preserve">  </w:t>
      </w:r>
      <w:r w:rsidR="00662FB0">
        <w:rPr>
          <w:rStyle w:val="VerbatimChar"/>
        </w:rPr>
        <w:t>Pre Process: Center and Scale</w:t>
      </w:r>
      <w:r>
        <w:br/>
      </w:r>
      <w:r>
        <w:rPr>
          <w:rStyle w:val="VerbatimChar"/>
        </w:rPr>
        <w:t xml:space="preserve">  Percent Between-Group Variance Explained:</w:t>
      </w:r>
      <w:r>
        <w:br/>
      </w:r>
      <w:r>
        <w:rPr>
          <w:rStyle w:val="VerbatimChar"/>
        </w:rPr>
        <w:t xml:space="preserve">      v1     v2     v3     v4     v5     v6     v7     v8 </w:t>
      </w:r>
      <w:r>
        <w:br/>
      </w:r>
      <w:r>
        <w:rPr>
          <w:rStyle w:val="VerbatimChar"/>
        </w:rPr>
        <w:t xml:space="preserve">   45.62  70.54  79.58  87.30  92.60  96.98  99.22 100.00 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eviance: 0</w:t>
      </w:r>
    </w:p>
    <w:p w14:paraId="63AF9E0F" w14:textId="77777777" w:rsidR="00CD356D" w:rsidRDefault="004F6E50">
      <w:pPr>
        <w:pStyle w:val="SourceCode"/>
      </w:pPr>
      <w:r>
        <w:rPr>
          <w:rStyle w:val="VerbatimChar"/>
        </w:rPr>
        <w:t xml:space="preserve">  Confusion Matrix and Statistics</w:t>
      </w:r>
      <w:r>
        <w:br/>
      </w:r>
      <w:proofErr w:type="gramStart"/>
      <w:r>
        <w:rPr>
          <w:rStyle w:val="VerbatimChar"/>
        </w:rPr>
        <w:t xml:space="preserve">  </w:t>
      </w:r>
      <w:proofErr w:type="gramEnd"/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11   11      3</w:t>
      </w:r>
      <w:r>
        <w:br/>
      </w:r>
      <w:r>
        <w:rPr>
          <w:rStyle w:val="VerbatimChar"/>
        </w:rPr>
        <w:t xml:space="preserve">      None     11    4      1</w:t>
      </w:r>
      <w:r>
        <w:br/>
      </w:r>
      <w:r>
        <w:rPr>
          <w:rStyle w:val="VerbatimChar"/>
        </w:rPr>
        <w:t xml:space="preserve">      Severe    7    6      2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all Statistics for Testing set</w:t>
      </w:r>
      <w:r>
        <w:br/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               Accuracy : 0.3036         </w:t>
      </w:r>
      <w:r>
        <w:br/>
      </w:r>
      <w:r>
        <w:rPr>
          <w:rStyle w:val="VerbatimChar"/>
        </w:rPr>
        <w:t xml:space="preserve">                   95% CI : (0.1878, 0.441)</w:t>
      </w:r>
      <w:r>
        <w:br/>
      </w:r>
      <w:r>
        <w:rPr>
          <w:rStyle w:val="VerbatimChar"/>
        </w:rPr>
        <w:t xml:space="preserve">      No Information Rate : 0.5179         </w:t>
      </w:r>
      <w:r>
        <w:br/>
      </w:r>
      <w:r>
        <w:rPr>
          <w:rStyle w:val="VerbatimChar"/>
        </w:rPr>
        <w:t xml:space="preserve">      P-Value [Acc &gt; NIR] : 0.9996         </w:t>
      </w:r>
      <w:r>
        <w:br/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                  Kappa : -0.1003        </w:t>
      </w:r>
      <w:r>
        <w:br/>
      </w:r>
      <w:r>
        <w:rPr>
          <w:rStyle w:val="VerbatimChar"/>
        </w:rPr>
        <w:t xml:space="preserve">   Mcnemar's Test P-Value : 0.1597       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 0.3793     0.19048       0.33333</w:t>
      </w:r>
      <w:r>
        <w:br/>
      </w:r>
      <w:r>
        <w:rPr>
          <w:rStyle w:val="VerbatimChar"/>
        </w:rPr>
        <w:t xml:space="preserve">  Specificity               0.4815     0.65714       0.74000</w:t>
      </w:r>
      <w:r>
        <w:br/>
      </w:r>
    </w:p>
    <w:p w14:paraId="634F8774" w14:textId="77777777" w:rsidR="00CD356D" w:rsidRDefault="004F6E50" w:rsidP="004F6E50">
      <w:pPr>
        <w:pStyle w:val="SourceCode"/>
      </w:pPr>
      <w:r>
        <w:rPr>
          <w:rStyle w:val="VerbatimChar"/>
        </w:rPr>
        <w:t xml:space="preserve">  </w:t>
      </w:r>
    </w:p>
    <w:p w14:paraId="7D0C5D74" w14:textId="77777777" w:rsidR="00CD356D" w:rsidRDefault="004F6E50">
      <w:pPr>
        <w:pStyle w:val="SourceCode"/>
      </w:pPr>
      <w:r w:rsidRPr="004F6E50">
        <w:rPr>
          <w:rStyle w:val="VerbatimChar"/>
          <w:b/>
          <w:sz w:val="32"/>
          <w:szCs w:val="32"/>
          <w:u w:val="single"/>
        </w:rPr>
        <w:t>2. Neural Network</w:t>
      </w:r>
      <w:r>
        <w:rPr>
          <w:rStyle w:val="VerbatimChar"/>
        </w:rPr>
        <w:t xml:space="preserve"> </w:t>
      </w:r>
      <w:r>
        <w:br/>
      </w:r>
      <w:proofErr w:type="gramStart"/>
      <w:r>
        <w:rPr>
          <w:rStyle w:val="VerbatimChar"/>
        </w:rPr>
        <w:t xml:space="preserve">  </w:t>
      </w:r>
      <w:proofErr w:type="gramEnd"/>
      <w:r>
        <w:br/>
      </w:r>
      <w:r>
        <w:rPr>
          <w:rStyle w:val="VerbatimChar"/>
        </w:rPr>
        <w:t xml:space="preserve">  225 samples</w:t>
      </w:r>
      <w:r>
        <w:br/>
      </w:r>
      <w:r>
        <w:rPr>
          <w:rStyle w:val="VerbatimChar"/>
        </w:rPr>
        <w:t xml:space="preserve">  202 predictors</w:t>
      </w:r>
      <w:r>
        <w:br/>
      </w:r>
      <w:r>
        <w:rPr>
          <w:rStyle w:val="VerbatimChar"/>
        </w:rPr>
        <w:t xml:space="preserve">    3 classes: 'Mild', 'None', 'Severe'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e-processing: spatial sign transformation, scaled, centered </w:t>
      </w:r>
      <w:r>
        <w:br/>
      </w:r>
      <w:r>
        <w:rPr>
          <w:rStyle w:val="VerbatimChar"/>
        </w:rPr>
        <w:t xml:space="preserve">  Resampling: Bootstrapped (25 reps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ummary of sample sizes: 225, 225, 225, 225, 225, 225, ...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sampling results across tuning parameters:</w:t>
      </w:r>
      <w:r>
        <w:br/>
      </w:r>
      <w:r>
        <w:rPr>
          <w:rStyle w:val="VerbatimChar"/>
        </w:rPr>
        <w:lastRenderedPageBreak/>
        <w:t xml:space="preserve">  </w:t>
      </w:r>
      <w:r>
        <w:br/>
      </w:r>
      <w:r>
        <w:rPr>
          <w:rStyle w:val="VerbatimChar"/>
        </w:rPr>
        <w:t xml:space="preserve">    size  decay  Accuracy   Kappa       Accuracy SD  Kappa SD  </w:t>
      </w:r>
      <w:r>
        <w:br/>
      </w:r>
      <w:r>
        <w:rPr>
          <w:rStyle w:val="VerbatimChar"/>
        </w:rPr>
        <w:t xml:space="preserve">    1     0.0    0.4537836  0.07471607  0.08057553   0.06684354</w:t>
      </w:r>
      <w:r>
        <w:br/>
      </w:r>
      <w:r>
        <w:rPr>
          <w:rStyle w:val="VerbatimChar"/>
        </w:rPr>
        <w:t xml:space="preserve">    </w:t>
      </w:r>
      <w:r w:rsidRPr="004F6E50">
        <w:rPr>
          <w:rStyle w:val="VerbatimChar"/>
          <w:highlight w:val="lightGray"/>
        </w:rPr>
        <w:t>1     0.1    0.5133845  0.12088479  0.06281646   0.10210564</w:t>
      </w:r>
      <w:r>
        <w:br/>
      </w:r>
      <w:r>
        <w:rPr>
          <w:rStyle w:val="VerbatimChar"/>
        </w:rPr>
        <w:t xml:space="preserve">    2     0.0    0.4428505  0.08085378  0.06288195   0.07227809</w:t>
      </w:r>
      <w:r>
        <w:br/>
      </w:r>
      <w:r>
        <w:rPr>
          <w:rStyle w:val="VerbatimChar"/>
        </w:rPr>
        <w:t xml:space="preserve">    2     0.1    0.5023176  0.11916586  0.05634693   0.09123446</w:t>
      </w:r>
      <w:r>
        <w:br/>
      </w:r>
      <w:r>
        <w:rPr>
          <w:rStyle w:val="VerbatimChar"/>
        </w:rPr>
        <w:t xml:space="preserve">    3     0.0    0.4676187  0.08745088  0.04241189   0.07151448</w:t>
      </w:r>
      <w:r>
        <w:br/>
      </w:r>
      <w:r>
        <w:rPr>
          <w:rStyle w:val="VerbatimChar"/>
        </w:rPr>
        <w:t xml:space="preserve">    3     0.1    0.4956529  0.10897236  0.05547206   0.08962320</w:t>
      </w:r>
      <w:r>
        <w:br/>
      </w:r>
      <w:r>
        <w:rPr>
          <w:rStyle w:val="VerbatimChar"/>
        </w:rPr>
        <w:t xml:space="preserve">    4     0.0    0.4686464  0.09977135  0.04895218   0.07394145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Kappa was used to select the optimal model using  the largest value.</w:t>
      </w:r>
      <w:r>
        <w:br/>
      </w:r>
      <w:r>
        <w:rPr>
          <w:rStyle w:val="VerbatimChar"/>
        </w:rPr>
        <w:t xml:space="preserve">  The final values used for the model were size = 1 and decay = 0.1.</w:t>
      </w:r>
    </w:p>
    <w:p w14:paraId="5E6A360E" w14:textId="77777777" w:rsidR="00CD356D" w:rsidRDefault="004F6E50">
      <w:pPr>
        <w:pStyle w:val="SourceCode"/>
      </w:pPr>
      <w:r>
        <w:rPr>
          <w:rStyle w:val="VerbatimChar"/>
        </w:rPr>
        <w:t xml:space="preserve">  Confusion Matrix and Statistics for Testing set</w:t>
      </w:r>
      <w:r>
        <w:br/>
      </w:r>
      <w:proofErr w:type="gramStart"/>
      <w:r>
        <w:rPr>
          <w:rStyle w:val="VerbatimChar"/>
        </w:rPr>
        <w:t xml:space="preserve">  </w:t>
      </w:r>
      <w:proofErr w:type="gramEnd"/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17   16      5</w:t>
      </w:r>
      <w:r>
        <w:br/>
      </w:r>
      <w:r>
        <w:rPr>
          <w:rStyle w:val="VerbatimChar"/>
        </w:rPr>
        <w:t xml:space="preserve">      None     12    5      1</w:t>
      </w:r>
      <w:r>
        <w:br/>
      </w:r>
      <w:r>
        <w:rPr>
          <w:rStyle w:val="VerbatimChar"/>
        </w:rPr>
        <w:t xml:space="preserve">      Severe    0    0     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all Statistics </w:t>
      </w:r>
      <w:r>
        <w:br/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               Accuracy : 0.3929         </w:t>
      </w:r>
      <w:r>
        <w:br/>
      </w:r>
      <w:r>
        <w:rPr>
          <w:rStyle w:val="VerbatimChar"/>
        </w:rPr>
        <w:t xml:space="preserve">                   95% CI : (0.265, 0.5325)</w:t>
      </w:r>
      <w:r>
        <w:br/>
      </w:r>
      <w:r>
        <w:rPr>
          <w:rStyle w:val="VerbatimChar"/>
        </w:rPr>
        <w:t xml:space="preserve">      No Information Rate : 0.5179         </w:t>
      </w:r>
      <w:r>
        <w:br/>
      </w:r>
      <w:r>
        <w:rPr>
          <w:rStyle w:val="VerbatimChar"/>
        </w:rPr>
        <w:t xml:space="preserve">      P-Value [Acc &gt; NIR] : 0.97778        </w:t>
      </w:r>
      <w:r>
        <w:br/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                  Kappa : -0.1498        </w:t>
      </w:r>
      <w:r>
        <w:br/>
      </w:r>
      <w:r>
        <w:rPr>
          <w:rStyle w:val="VerbatimChar"/>
        </w:rPr>
        <w:t xml:space="preserve">   Mcnemar's Test P-Value : 0.08689      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 0.5862     0.23810        0.0000</w:t>
      </w:r>
      <w:r>
        <w:br/>
      </w:r>
      <w:r>
        <w:rPr>
          <w:rStyle w:val="VerbatimChar"/>
        </w:rPr>
        <w:t xml:space="preserve">  Specificity               0.2222     0.62857        1.0000</w:t>
      </w:r>
      <w:r>
        <w:br/>
      </w:r>
    </w:p>
    <w:p w14:paraId="2BA8AE4C" w14:textId="77777777" w:rsidR="004F6E50" w:rsidRDefault="004F6E50">
      <w:pPr>
        <w:pStyle w:val="SourceCode"/>
      </w:pPr>
    </w:p>
    <w:p w14:paraId="01337314" w14:textId="77777777" w:rsidR="004F6E50" w:rsidRDefault="004F6E50">
      <w:pPr>
        <w:pStyle w:val="SourceCode"/>
      </w:pPr>
    </w:p>
    <w:p w14:paraId="2DD27519" w14:textId="77777777" w:rsidR="004F6E50" w:rsidRDefault="004F6E50">
      <w:pPr>
        <w:pStyle w:val="SourceCode"/>
      </w:pPr>
    </w:p>
    <w:p w14:paraId="7DE307B6" w14:textId="77777777" w:rsidR="00CD356D" w:rsidRDefault="004F6E50">
      <w:pPr>
        <w:pStyle w:val="SourceCode"/>
      </w:pPr>
      <w:r w:rsidRPr="004F6E50">
        <w:rPr>
          <w:rStyle w:val="VerbatimChar"/>
          <w:b/>
          <w:sz w:val="32"/>
          <w:szCs w:val="32"/>
          <w:u w:val="single"/>
        </w:rPr>
        <w:t>3.Flexible Discriminant Analysis</w:t>
      </w:r>
      <w:r>
        <w:rPr>
          <w:rStyle w:val="VerbatimChar"/>
        </w:rPr>
        <w:t xml:space="preserve"> </w:t>
      </w:r>
      <w:r>
        <w:br/>
      </w:r>
      <w:proofErr w:type="gramStart"/>
      <w:r>
        <w:rPr>
          <w:rStyle w:val="VerbatimChar"/>
        </w:rPr>
        <w:t xml:space="preserve">  </w:t>
      </w:r>
      <w:proofErr w:type="gramEnd"/>
      <w:r>
        <w:br/>
      </w:r>
      <w:r>
        <w:rPr>
          <w:rStyle w:val="VerbatimChar"/>
        </w:rPr>
        <w:t xml:space="preserve">  225 samples</w:t>
      </w:r>
      <w:r>
        <w:br/>
      </w:r>
      <w:r>
        <w:rPr>
          <w:rStyle w:val="VerbatimChar"/>
        </w:rPr>
        <w:t xml:space="preserve">  202 predictors</w:t>
      </w:r>
      <w:r>
        <w:br/>
      </w:r>
      <w:r>
        <w:rPr>
          <w:rStyle w:val="VerbatimChar"/>
        </w:rPr>
        <w:t xml:space="preserve">    3 classes: 'Mild', 'None', 'Severe' </w:t>
      </w:r>
      <w:r>
        <w:br/>
      </w:r>
      <w:r>
        <w:rPr>
          <w:rStyle w:val="VerbatimChar"/>
        </w:rPr>
        <w:t xml:space="preserve">  </w:t>
      </w:r>
      <w:r>
        <w:br/>
      </w:r>
      <w:r w:rsidR="00662FB0">
        <w:rPr>
          <w:rStyle w:val="VerbatimChar"/>
        </w:rPr>
        <w:t xml:space="preserve">  P</w:t>
      </w:r>
      <w:r>
        <w:rPr>
          <w:rStyle w:val="VerbatimChar"/>
        </w:rPr>
        <w:t>re-processing</w:t>
      </w:r>
      <w:r w:rsidR="00662FB0">
        <w:rPr>
          <w:rStyle w:val="VerbatimChar"/>
        </w:rPr>
        <w:t xml:space="preserve"> : Center and Scale</w:t>
      </w:r>
      <w:r>
        <w:br/>
      </w:r>
      <w:r>
        <w:rPr>
          <w:rStyle w:val="VerbatimChar"/>
        </w:rPr>
        <w:t xml:space="preserve">  Resampling: Bootstrapped (25 reps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ummary of sample sizes: 225, 225, 225, 225, 225, 225, ... </w:t>
      </w:r>
      <w:r>
        <w:br/>
      </w:r>
      <w:r>
        <w:rPr>
          <w:rStyle w:val="VerbatimChar"/>
        </w:rPr>
        <w:lastRenderedPageBreak/>
        <w:t xml:space="preserve">  </w:t>
      </w:r>
      <w:r>
        <w:br/>
      </w:r>
      <w:r>
        <w:rPr>
          <w:rStyle w:val="VerbatimChar"/>
        </w:rPr>
        <w:t xml:space="preserve">  Resampling results across tuning parameter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nprune  Accuracy   Kappa       Accuracy SD  Kappa SD  </w:t>
      </w:r>
      <w:r>
        <w:br/>
      </w:r>
      <w:r>
        <w:rPr>
          <w:rStyle w:val="VerbatimChar"/>
        </w:rPr>
        <w:t xml:space="preserve">     2      0.4850801  0.01561390  0.04515211   0.06310917</w:t>
      </w:r>
      <w:r>
        <w:br/>
      </w:r>
      <w:r>
        <w:rPr>
          <w:rStyle w:val="VerbatimChar"/>
        </w:rPr>
        <w:t xml:space="preserve">    38      0.4773120  0.11601226  0.05975337   0.09750591</w:t>
      </w:r>
      <w:r>
        <w:br/>
      </w:r>
      <w:r>
        <w:rPr>
          <w:rStyle w:val="VerbatimChar"/>
        </w:rPr>
        <w:t xml:space="preserve">    74      0.4413228  0.08431081  0.07197247   0.1091122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uning parameter 'degree' was held constant at a value of 1</w:t>
      </w:r>
      <w:r>
        <w:br/>
      </w:r>
      <w:r>
        <w:rPr>
          <w:rStyle w:val="VerbatimChar"/>
        </w:rPr>
        <w:t xml:space="preserve">  Kappa was used to select the optimal model using  the largest value.</w:t>
      </w:r>
      <w:r>
        <w:br/>
      </w:r>
      <w:r>
        <w:rPr>
          <w:rStyle w:val="VerbatimChar"/>
        </w:rPr>
        <w:t xml:space="preserve">  The final values used for the model were degree = 1 and nprune = 38.</w:t>
      </w:r>
    </w:p>
    <w:p w14:paraId="09ABCF56" w14:textId="52291217" w:rsidR="00CD356D" w:rsidRDefault="004F6E50">
      <w:pPr>
        <w:pStyle w:val="SourceCode"/>
      </w:pPr>
      <w:r>
        <w:rPr>
          <w:rStyle w:val="VerbatimChar"/>
        </w:rPr>
        <w:t xml:space="preserve">  Confusion Matrix and Statistics</w:t>
      </w:r>
      <w:r w:rsidR="00DF0A6D">
        <w:rPr>
          <w:rStyle w:val="VerbatimChar"/>
        </w:rPr>
        <w:t xml:space="preserve"> </w:t>
      </w:r>
      <w:r w:rsidR="00DF0A6D" w:rsidRPr="00C475AE">
        <w:rPr>
          <w:rStyle w:val="VerbatimChar"/>
          <w:b/>
        </w:rPr>
        <w:t>Testing set</w:t>
      </w:r>
      <w:r>
        <w:br/>
      </w:r>
      <w:proofErr w:type="gramStart"/>
      <w:r>
        <w:rPr>
          <w:rStyle w:val="VerbatimChar"/>
        </w:rPr>
        <w:t xml:space="preserve">  </w:t>
      </w:r>
      <w:proofErr w:type="gramEnd"/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22   14      2</w:t>
      </w:r>
      <w:r>
        <w:br/>
      </w:r>
      <w:r>
        <w:rPr>
          <w:rStyle w:val="VerbatimChar"/>
        </w:rPr>
        <w:t xml:space="preserve">      None      6    6      2</w:t>
      </w:r>
      <w:r>
        <w:br/>
      </w:r>
      <w:r>
        <w:rPr>
          <w:rStyle w:val="VerbatimChar"/>
        </w:rPr>
        <w:t xml:space="preserve">      Severe    1    1      2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all Statistics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Accuracy : 0.5357          </w:t>
      </w:r>
      <w:r>
        <w:br/>
      </w:r>
      <w:r>
        <w:rPr>
          <w:rStyle w:val="VerbatimChar"/>
        </w:rPr>
        <w:t xml:space="preserve">                   95% CI : (0.3974, 0.6701)</w:t>
      </w:r>
      <w:r>
        <w:br/>
      </w:r>
      <w:r>
        <w:rPr>
          <w:rStyle w:val="VerbatimChar"/>
        </w:rPr>
        <w:t xml:space="preserve">      No Information Rate : 0.5179          </w:t>
      </w:r>
      <w:r>
        <w:br/>
      </w:r>
      <w:r>
        <w:rPr>
          <w:rStyle w:val="VerbatimChar"/>
        </w:rPr>
        <w:t xml:space="preserve">      P-Value [Acc &gt; NIR] : 0.4475          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   Kappa : 0.1515          </w:t>
      </w:r>
      <w:r>
        <w:br/>
      </w:r>
      <w:r>
        <w:rPr>
          <w:rStyle w:val="VerbatimChar"/>
        </w:rPr>
        <w:t xml:space="preserve">   Mcnemar's Test P-Value : 0.2762        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 0.7586      0.2857       0.33333</w:t>
      </w:r>
      <w:r>
        <w:br/>
      </w:r>
      <w:r>
        <w:rPr>
          <w:rStyle w:val="VerbatimChar"/>
        </w:rPr>
        <w:t xml:space="preserve">  Specificity               0.4074      0.7714       0.96000</w:t>
      </w:r>
      <w:r>
        <w:br/>
      </w:r>
    </w:p>
    <w:p w14:paraId="1F3DDC01" w14:textId="77777777" w:rsidR="00CD356D" w:rsidRDefault="004F6E50">
      <w:pPr>
        <w:pStyle w:val="SourceCode"/>
      </w:pPr>
      <w:r w:rsidRPr="004F6E50">
        <w:rPr>
          <w:rStyle w:val="VerbatimChar"/>
          <w:b/>
          <w:sz w:val="32"/>
          <w:szCs w:val="32"/>
          <w:u w:val="single"/>
        </w:rPr>
        <w:t>4.Support Vector Machines with Radial Basis Function Kernel</w:t>
      </w:r>
      <w:r>
        <w:rPr>
          <w:rStyle w:val="VerbatimChar"/>
        </w:rPr>
        <w:t xml:space="preserve"> </w:t>
      </w:r>
      <w:r>
        <w:br/>
      </w:r>
      <w:proofErr w:type="gramStart"/>
      <w:r>
        <w:rPr>
          <w:rStyle w:val="VerbatimChar"/>
        </w:rPr>
        <w:t xml:space="preserve">  </w:t>
      </w:r>
      <w:proofErr w:type="gramEnd"/>
      <w:r>
        <w:br/>
      </w:r>
      <w:r>
        <w:rPr>
          <w:rStyle w:val="VerbatimChar"/>
        </w:rPr>
        <w:t xml:space="preserve">  225 samples</w:t>
      </w:r>
      <w:r>
        <w:br/>
      </w:r>
      <w:r>
        <w:rPr>
          <w:rStyle w:val="VerbatimChar"/>
        </w:rPr>
        <w:t xml:space="preserve">  202 predictors</w:t>
      </w:r>
      <w:r>
        <w:br/>
      </w:r>
      <w:r>
        <w:rPr>
          <w:rStyle w:val="VerbatimChar"/>
        </w:rPr>
        <w:t xml:space="preserve">    3 classes: 'Mild', 'None', 'Severe' </w:t>
      </w:r>
      <w:r>
        <w:br/>
      </w:r>
      <w:r>
        <w:rPr>
          <w:rStyle w:val="VerbatimChar"/>
        </w:rPr>
        <w:t xml:space="preserve">  </w:t>
      </w:r>
      <w:r>
        <w:br/>
      </w:r>
      <w:r w:rsidR="00662FB0">
        <w:rPr>
          <w:rStyle w:val="VerbatimChar"/>
        </w:rPr>
        <w:t xml:space="preserve">  P</w:t>
      </w:r>
      <w:r>
        <w:rPr>
          <w:rStyle w:val="VerbatimChar"/>
        </w:rPr>
        <w:t>re-processing</w:t>
      </w:r>
      <w:r w:rsidR="00662FB0">
        <w:rPr>
          <w:rStyle w:val="VerbatimChar"/>
        </w:rPr>
        <w:t xml:space="preserve"> : Center and Scale</w:t>
      </w:r>
      <w:r>
        <w:br/>
      </w:r>
      <w:r>
        <w:rPr>
          <w:rStyle w:val="VerbatimChar"/>
        </w:rPr>
        <w:t xml:space="preserve">  Resampling: Bootstrapped (25 reps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ummary of sample sizes: 225, 225, 225, 225, 225, 225, ...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sampling results across tuning parameter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C        Accuracy   Kappa        Accuracy SD  Kappa SD  </w:t>
      </w:r>
      <w:r>
        <w:br/>
      </w:r>
      <w:r>
        <w:rPr>
          <w:rStyle w:val="VerbatimChar"/>
        </w:rPr>
        <w:t xml:space="preserve">     0.0625  0.5122456  0.000000000  0.03794856   0.00000000</w:t>
      </w:r>
      <w:r>
        <w:br/>
      </w:r>
      <w:r>
        <w:rPr>
          <w:rStyle w:val="VerbatimChar"/>
        </w:rPr>
        <w:t xml:space="preserve">     0.1250  0.5122456  0.000000000  0.03794856   0.00000000</w:t>
      </w:r>
      <w:r>
        <w:br/>
      </w:r>
      <w:r>
        <w:rPr>
          <w:rStyle w:val="VerbatimChar"/>
        </w:rPr>
        <w:t xml:space="preserve">     0.2500  0.5119341  0.005702462  0.04175516   0.02721642</w:t>
      </w:r>
      <w:r>
        <w:br/>
      </w:r>
      <w:r>
        <w:rPr>
          <w:rStyle w:val="VerbatimChar"/>
        </w:rPr>
        <w:lastRenderedPageBreak/>
        <w:t xml:space="preserve">     0.5000  0.5147571  0.040719794  0.03682783   0.06075267</w:t>
      </w:r>
      <w:r>
        <w:br/>
      </w:r>
      <w:r>
        <w:rPr>
          <w:rStyle w:val="VerbatimChar"/>
        </w:rPr>
        <w:t xml:space="preserve">     1.0000  0.5228223  0.078864123  0.03592325   0.06688309</w:t>
      </w:r>
      <w:r>
        <w:br/>
      </w:r>
      <w:r>
        <w:rPr>
          <w:rStyle w:val="VerbatimChar"/>
        </w:rPr>
        <w:t xml:space="preserve">     2.0000  0.5374330  0.128709971  0.03744246   0.06212469</w:t>
      </w:r>
      <w:r>
        <w:br/>
      </w:r>
      <w:r>
        <w:rPr>
          <w:rStyle w:val="VerbatimChar"/>
        </w:rPr>
        <w:t xml:space="preserve">     </w:t>
      </w:r>
      <w:r w:rsidRPr="004F6E50">
        <w:rPr>
          <w:rStyle w:val="VerbatimChar"/>
          <w:highlight w:val="lightGray"/>
        </w:rPr>
        <w:t>4.0000  0.5374355  0.147896508  0.04652034   0.08207168</w:t>
      </w:r>
      <w:r>
        <w:br/>
      </w:r>
      <w:r>
        <w:rPr>
          <w:rStyle w:val="VerbatimChar"/>
        </w:rPr>
        <w:t xml:space="preserve">     8.0000  0.5232891  0.138126080  0.04664973   0.07857214</w:t>
      </w:r>
      <w:r>
        <w:br/>
      </w:r>
      <w:r>
        <w:rPr>
          <w:rStyle w:val="VerbatimChar"/>
        </w:rPr>
        <w:t xml:space="preserve">    16.0000  0.5107618  0.123936561  0.05396726   0.0967915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uning parameter 'sigma' was held constant at a value of 0.001278265</w:t>
      </w:r>
      <w:r>
        <w:br/>
      </w:r>
      <w:r>
        <w:rPr>
          <w:rStyle w:val="VerbatimChar"/>
        </w:rPr>
        <w:t xml:space="preserve">  Kappa was used to select the optimal model using  the largest value.</w:t>
      </w:r>
      <w:r>
        <w:br/>
      </w:r>
      <w:r>
        <w:rPr>
          <w:rStyle w:val="VerbatimChar"/>
        </w:rPr>
        <w:t xml:space="preserve">  The final values used for the model were sigma = 0.001278265 and C = 4.</w:t>
      </w:r>
    </w:p>
    <w:p w14:paraId="232DC9F6" w14:textId="77777777" w:rsidR="00CD356D" w:rsidRDefault="004F6E50" w:rsidP="004F6E50">
      <w:pPr>
        <w:pStyle w:val="SourceCode"/>
      </w:pPr>
      <w:r>
        <w:rPr>
          <w:rStyle w:val="VerbatimChar"/>
        </w:rPr>
        <w:t xml:space="preserve">  Confusion Matrix and Statistics for testing set</w:t>
      </w:r>
      <w:r>
        <w:br/>
      </w:r>
      <w:proofErr w:type="gramStart"/>
      <w:r>
        <w:rPr>
          <w:rStyle w:val="VerbatimChar"/>
        </w:rPr>
        <w:t xml:space="preserve">  </w:t>
      </w:r>
      <w:proofErr w:type="gramEnd"/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20   17      6</w:t>
      </w:r>
      <w:r>
        <w:br/>
      </w:r>
      <w:r>
        <w:rPr>
          <w:rStyle w:val="VerbatimChar"/>
        </w:rPr>
        <w:t xml:space="preserve">      None      8    4      0</w:t>
      </w:r>
      <w:r>
        <w:br/>
      </w:r>
      <w:r>
        <w:rPr>
          <w:rStyle w:val="VerbatimChar"/>
        </w:rPr>
        <w:t xml:space="preserve">      Severe    1    0     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all Statistics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Accuracy : 0.4286          </w:t>
      </w:r>
      <w:r>
        <w:br/>
      </w:r>
      <w:r>
        <w:rPr>
          <w:rStyle w:val="VerbatimChar"/>
        </w:rPr>
        <w:t xml:space="preserve">                   95% CI : (0.2971, 0.5678)</w:t>
      </w:r>
      <w:r>
        <w:br/>
      </w:r>
      <w:r>
        <w:rPr>
          <w:rStyle w:val="VerbatimChar"/>
        </w:rPr>
        <w:t xml:space="preserve">      No Information Rate : 0.5179          </w:t>
      </w:r>
      <w:r>
        <w:br/>
      </w:r>
      <w:r>
        <w:rPr>
          <w:rStyle w:val="VerbatimChar"/>
        </w:rPr>
        <w:t xml:space="preserve">      P-Value [Acc &gt; NIR] : 0.9294          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   Kappa : -0.0987         </w:t>
      </w:r>
      <w:r>
        <w:br/>
      </w:r>
      <w:r>
        <w:rPr>
          <w:rStyle w:val="VerbatimChar"/>
        </w:rPr>
        <w:t xml:space="preserve">   Mcnemar's Test P-Value : NA            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 0.6897     0.19048       0.00000</w:t>
      </w:r>
      <w:r>
        <w:br/>
      </w:r>
      <w:r>
        <w:rPr>
          <w:rStyle w:val="VerbatimChar"/>
        </w:rPr>
        <w:t xml:space="preserve">  Specificity               0.1481     0.77143       0.98000</w:t>
      </w:r>
      <w:r>
        <w:br/>
      </w:r>
    </w:p>
    <w:p w14:paraId="2EA9B3AA" w14:textId="77777777" w:rsidR="004F6E50" w:rsidRDefault="004F6E50" w:rsidP="004F6E50">
      <w:pPr>
        <w:pStyle w:val="SourceCode"/>
      </w:pPr>
    </w:p>
    <w:p w14:paraId="3F5E5DAB" w14:textId="77777777" w:rsidR="004F6E50" w:rsidRDefault="004F6E50" w:rsidP="004F6E50">
      <w:pPr>
        <w:pStyle w:val="SourceCode"/>
      </w:pPr>
    </w:p>
    <w:p w14:paraId="223C4BF4" w14:textId="77777777" w:rsidR="004F6E50" w:rsidRDefault="004F6E50" w:rsidP="004F6E50">
      <w:pPr>
        <w:pStyle w:val="SourceCode"/>
      </w:pPr>
    </w:p>
    <w:p w14:paraId="7E3A9984" w14:textId="77777777" w:rsidR="004F6E50" w:rsidRPr="004F6E50" w:rsidRDefault="004F6E50" w:rsidP="004F6E50">
      <w:pPr>
        <w:pStyle w:val="SourceCode"/>
        <w:rPr>
          <w:b/>
          <w:sz w:val="28"/>
          <w:szCs w:val="28"/>
          <w:u w:val="single"/>
        </w:rPr>
      </w:pPr>
      <w:r w:rsidRPr="004F6E50">
        <w:rPr>
          <w:b/>
          <w:sz w:val="28"/>
          <w:szCs w:val="28"/>
          <w:u w:val="single"/>
        </w:rPr>
        <w:t xml:space="preserve">5. </w:t>
      </w:r>
      <w:proofErr w:type="gramStart"/>
      <w:r w:rsidRPr="004F6E50">
        <w:rPr>
          <w:b/>
          <w:sz w:val="28"/>
          <w:szCs w:val="28"/>
          <w:u w:val="single"/>
        </w:rPr>
        <w:t>k</w:t>
      </w:r>
      <w:proofErr w:type="gramEnd"/>
      <w:r w:rsidRPr="004F6E50">
        <w:rPr>
          <w:b/>
          <w:sz w:val="28"/>
          <w:szCs w:val="28"/>
          <w:u w:val="single"/>
        </w:rPr>
        <w:t xml:space="preserve">-Nearest Neighbors </w:t>
      </w:r>
    </w:p>
    <w:p w14:paraId="292060E7" w14:textId="77777777" w:rsidR="004F6E50" w:rsidRDefault="004F6E50" w:rsidP="004F6E50">
      <w:pPr>
        <w:pStyle w:val="SourceCode"/>
      </w:pPr>
    </w:p>
    <w:p w14:paraId="5A3252CF" w14:textId="77777777" w:rsidR="004F6E50" w:rsidRDefault="004F6E50" w:rsidP="004F6E50">
      <w:pPr>
        <w:pStyle w:val="SourceCode"/>
      </w:pPr>
      <w:r>
        <w:t>225 samples</w:t>
      </w:r>
    </w:p>
    <w:p w14:paraId="579FC7AF" w14:textId="77777777" w:rsidR="004F6E50" w:rsidRDefault="004F6E50" w:rsidP="004F6E50">
      <w:pPr>
        <w:pStyle w:val="SourceCode"/>
      </w:pPr>
      <w:r>
        <w:t>202 predictors</w:t>
      </w:r>
    </w:p>
    <w:p w14:paraId="27BC616A" w14:textId="77777777" w:rsidR="004F6E50" w:rsidRDefault="004F6E50" w:rsidP="004F6E50">
      <w:pPr>
        <w:pStyle w:val="SourceCode"/>
      </w:pPr>
      <w:r>
        <w:t xml:space="preserve">  3 classes: 'Mild', 'None', 'Severe' </w:t>
      </w:r>
    </w:p>
    <w:p w14:paraId="00F1D503" w14:textId="77777777" w:rsidR="004F6E50" w:rsidRDefault="004F6E50" w:rsidP="004F6E50">
      <w:pPr>
        <w:pStyle w:val="SourceCode"/>
      </w:pPr>
      <w:proofErr w:type="gramStart"/>
      <w:r>
        <w:t>pre</w:t>
      </w:r>
      <w:proofErr w:type="gramEnd"/>
      <w:r>
        <w:t>-processing</w:t>
      </w:r>
      <w:r w:rsidR="00662FB0">
        <w:t xml:space="preserve"> : Center and Scale</w:t>
      </w:r>
    </w:p>
    <w:p w14:paraId="58857BBA" w14:textId="77777777" w:rsidR="004F6E50" w:rsidRDefault="004F6E50" w:rsidP="004F6E50">
      <w:pPr>
        <w:pStyle w:val="SourceCode"/>
      </w:pPr>
      <w:r>
        <w:t xml:space="preserve">Resampling: Bootstrapped (25 reps) </w:t>
      </w:r>
    </w:p>
    <w:p w14:paraId="13E86BC9" w14:textId="77777777" w:rsidR="004F6E50" w:rsidRDefault="004F6E50" w:rsidP="004F6E50">
      <w:pPr>
        <w:pStyle w:val="SourceCode"/>
      </w:pPr>
    </w:p>
    <w:p w14:paraId="567BBB76" w14:textId="77777777" w:rsidR="004F6E50" w:rsidRDefault="004F6E50" w:rsidP="004F6E50">
      <w:pPr>
        <w:pStyle w:val="SourceCode"/>
      </w:pPr>
      <w:r>
        <w:lastRenderedPageBreak/>
        <w:t xml:space="preserve">Summary of sample sizes: 225, 225, 225, 225, 225, 225, ... </w:t>
      </w:r>
    </w:p>
    <w:p w14:paraId="63D3759B" w14:textId="77777777" w:rsidR="004F6E50" w:rsidRDefault="004F6E50" w:rsidP="004F6E50">
      <w:pPr>
        <w:pStyle w:val="SourceCode"/>
      </w:pPr>
    </w:p>
    <w:p w14:paraId="4253B00C" w14:textId="77777777" w:rsidR="004F6E50" w:rsidRDefault="004F6E50" w:rsidP="004F6E50">
      <w:pPr>
        <w:pStyle w:val="SourceCode"/>
      </w:pPr>
      <w:r>
        <w:t>Resampling results across tuning parameters:</w:t>
      </w:r>
    </w:p>
    <w:p w14:paraId="1F95960D" w14:textId="77777777" w:rsidR="004F6E50" w:rsidRDefault="004F6E50" w:rsidP="004F6E50">
      <w:pPr>
        <w:pStyle w:val="SourceCode"/>
      </w:pPr>
    </w:p>
    <w:p w14:paraId="48AA3475" w14:textId="77777777" w:rsidR="004F6E50" w:rsidRDefault="004F6E50" w:rsidP="004F6E50">
      <w:pPr>
        <w:pStyle w:val="SourceCode"/>
      </w:pPr>
      <w:r>
        <w:t xml:space="preserve">  </w:t>
      </w:r>
      <w:proofErr w:type="gramStart"/>
      <w:r>
        <w:t>k</w:t>
      </w:r>
      <w:proofErr w:type="gramEnd"/>
      <w:r>
        <w:t xml:space="preserve">    Accuracy   Kappa         Accuracy SD  Kappa SD   </w:t>
      </w:r>
    </w:p>
    <w:p w14:paraId="44AB4E23" w14:textId="77777777" w:rsidR="004F6E50" w:rsidRDefault="004F6E50" w:rsidP="004F6E50">
      <w:pPr>
        <w:pStyle w:val="SourceCode"/>
      </w:pPr>
      <w:r>
        <w:t xml:space="preserve">    </w:t>
      </w:r>
      <w:proofErr w:type="gramStart"/>
      <w:r>
        <w:t>1  0.4604128</w:t>
      </w:r>
      <w:proofErr w:type="gramEnd"/>
      <w:r>
        <w:t xml:space="preserve">  0.1026969919  0.04571765   0.077625979</w:t>
      </w:r>
    </w:p>
    <w:p w14:paraId="7AE16230" w14:textId="77777777" w:rsidR="004F6E50" w:rsidRDefault="004F6E50" w:rsidP="004F6E50">
      <w:pPr>
        <w:pStyle w:val="SourceCode"/>
      </w:pPr>
      <w:r>
        <w:t xml:space="preserve">    </w:t>
      </w:r>
      <w:proofErr w:type="gramStart"/>
      <w:r w:rsidRPr="004F6E50">
        <w:rPr>
          <w:highlight w:val="lightGray"/>
        </w:rPr>
        <w:t>5  0.4770297</w:t>
      </w:r>
      <w:proofErr w:type="gramEnd"/>
      <w:r w:rsidRPr="004F6E50">
        <w:rPr>
          <w:highlight w:val="lightGray"/>
        </w:rPr>
        <w:t xml:space="preserve">  0.1049465821  0.06632193   0.077520150</w:t>
      </w:r>
    </w:p>
    <w:p w14:paraId="3380C499" w14:textId="77777777" w:rsidR="004F6E50" w:rsidRDefault="004F6E50" w:rsidP="004F6E50">
      <w:pPr>
        <w:pStyle w:val="SourceCode"/>
      </w:pPr>
      <w:r>
        <w:t xml:space="preserve">    </w:t>
      </w:r>
      <w:proofErr w:type="gramStart"/>
      <w:r>
        <w:t>9  0.4769611</w:t>
      </w:r>
      <w:proofErr w:type="gramEnd"/>
      <w:r>
        <w:t xml:space="preserve">  0.0710456864  0.07567141   0.095280731</w:t>
      </w:r>
    </w:p>
    <w:p w14:paraId="6E02F07B" w14:textId="77777777" w:rsidR="004F6E50" w:rsidRDefault="004F6E50" w:rsidP="004F6E50">
      <w:pPr>
        <w:pStyle w:val="SourceCode"/>
      </w:pPr>
      <w:r>
        <w:t xml:space="preserve">   </w:t>
      </w:r>
      <w:proofErr w:type="gramStart"/>
      <w:r>
        <w:t>13  0.4775598</w:t>
      </w:r>
      <w:proofErr w:type="gramEnd"/>
      <w:r>
        <w:t xml:space="preserve">  0.0496226638  0.07097258   0.077295030</w:t>
      </w:r>
    </w:p>
    <w:p w14:paraId="01D082CB" w14:textId="77777777" w:rsidR="004F6E50" w:rsidRDefault="004F6E50" w:rsidP="004F6E50">
      <w:pPr>
        <w:pStyle w:val="SourceCode"/>
      </w:pPr>
      <w:r>
        <w:t xml:space="preserve">   </w:t>
      </w:r>
      <w:proofErr w:type="gramStart"/>
      <w:r>
        <w:t>17  0.4853737</w:t>
      </w:r>
      <w:proofErr w:type="gramEnd"/>
      <w:r>
        <w:t xml:space="preserve">  0.0475059905  0.06182266   0.062205010</w:t>
      </w:r>
    </w:p>
    <w:p w14:paraId="37364CA2" w14:textId="77777777" w:rsidR="004F6E50" w:rsidRDefault="004F6E50" w:rsidP="004F6E50">
      <w:pPr>
        <w:pStyle w:val="SourceCode"/>
      </w:pPr>
      <w:r>
        <w:t xml:space="preserve">   </w:t>
      </w:r>
      <w:proofErr w:type="gramStart"/>
      <w:r>
        <w:t>21  0.4850623</w:t>
      </w:r>
      <w:proofErr w:type="gramEnd"/>
      <w:r>
        <w:t xml:space="preserve">  0.0382689613  0.06228243   0.079176958</w:t>
      </w:r>
    </w:p>
    <w:p w14:paraId="3926C71C" w14:textId="77777777" w:rsidR="004F6E50" w:rsidRDefault="004F6E50" w:rsidP="004F6E50">
      <w:pPr>
        <w:pStyle w:val="SourceCode"/>
      </w:pPr>
      <w:r>
        <w:t xml:space="preserve">   </w:t>
      </w:r>
      <w:proofErr w:type="gramStart"/>
      <w:r>
        <w:t>41  0.4952677</w:t>
      </w:r>
      <w:proofErr w:type="gramEnd"/>
      <w:r>
        <w:t xml:space="preserve">  0.0311927608  0.05836922   0.081458116</w:t>
      </w:r>
    </w:p>
    <w:p w14:paraId="1FB14900" w14:textId="77777777" w:rsidR="004F6E50" w:rsidRDefault="004F6E50" w:rsidP="004F6E50">
      <w:pPr>
        <w:pStyle w:val="SourceCode"/>
      </w:pPr>
    </w:p>
    <w:p w14:paraId="6F4A57F1" w14:textId="77777777" w:rsidR="004F6E50" w:rsidRDefault="004F6E50" w:rsidP="004F6E50">
      <w:pPr>
        <w:pStyle w:val="SourceCode"/>
      </w:pPr>
      <w:r>
        <w:t xml:space="preserve">Kappa was used to select the optimal model </w:t>
      </w:r>
      <w:proofErr w:type="gramStart"/>
      <w:r>
        <w:t>using  the</w:t>
      </w:r>
      <w:proofErr w:type="gramEnd"/>
      <w:r>
        <w:t xml:space="preserve"> largest value.</w:t>
      </w:r>
    </w:p>
    <w:p w14:paraId="121CBBAE" w14:textId="77777777" w:rsidR="004F6E50" w:rsidRDefault="004F6E50" w:rsidP="004F6E50">
      <w:pPr>
        <w:pStyle w:val="SourceCode"/>
      </w:pPr>
      <w:r>
        <w:t>The final value used for the model was k = 5.</w:t>
      </w:r>
    </w:p>
    <w:p w14:paraId="7358B0E3" w14:textId="77777777" w:rsidR="004F6E50" w:rsidRPr="004F6E50" w:rsidRDefault="004F6E50" w:rsidP="004F6E50">
      <w:pPr>
        <w:pStyle w:val="SourceCode"/>
        <w:rPr>
          <w:rStyle w:val="VerbatimChar"/>
        </w:rPr>
      </w:pPr>
      <w:r>
        <w:rPr>
          <w:rStyle w:val="VerbatimChar"/>
        </w:rPr>
        <w:t xml:space="preserve">Confusion Matrix and Statistics for </w:t>
      </w:r>
      <w:proofErr w:type="gramStart"/>
      <w:r>
        <w:rPr>
          <w:rStyle w:val="VerbatimChar"/>
        </w:rPr>
        <w:t>Testing</w:t>
      </w:r>
      <w:proofErr w:type="gramEnd"/>
      <w:r>
        <w:rPr>
          <w:rStyle w:val="VerbatimChar"/>
        </w:rPr>
        <w:t xml:space="preserve"> set</w:t>
      </w:r>
    </w:p>
    <w:p w14:paraId="2C86FAE3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         Reference</w:t>
      </w:r>
    </w:p>
    <w:p w14:paraId="5153AB35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>Prediction Mild None Severe</w:t>
      </w:r>
    </w:p>
    <w:p w14:paraId="11DBFACE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   Mild     18   12      4</w:t>
      </w:r>
    </w:p>
    <w:p w14:paraId="3F316F8D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   None      9    8      2</w:t>
      </w:r>
    </w:p>
    <w:p w14:paraId="66914F55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   Severe    2    1      0</w:t>
      </w:r>
    </w:p>
    <w:p w14:paraId="6F9D6B49" w14:textId="77777777" w:rsidR="004F6E50" w:rsidRPr="004F6E50" w:rsidRDefault="004F6E50" w:rsidP="004F6E50">
      <w:pPr>
        <w:pStyle w:val="SourceCode"/>
        <w:rPr>
          <w:rStyle w:val="VerbatimChar"/>
        </w:rPr>
      </w:pPr>
    </w:p>
    <w:p w14:paraId="0529AF95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>Overall Statistics</w:t>
      </w:r>
    </w:p>
    <w:p w14:paraId="2B419583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                                         </w:t>
      </w:r>
    </w:p>
    <w:p w14:paraId="0E1186C7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              </w:t>
      </w:r>
      <w:proofErr w:type="gramStart"/>
      <w:r w:rsidRPr="004F6E50">
        <w:rPr>
          <w:rStyle w:val="VerbatimChar"/>
        </w:rPr>
        <w:t>Accuracy :</w:t>
      </w:r>
      <w:proofErr w:type="gramEnd"/>
      <w:r w:rsidRPr="004F6E50">
        <w:rPr>
          <w:rStyle w:val="VerbatimChar"/>
        </w:rPr>
        <w:t xml:space="preserve"> 0.4643          </w:t>
      </w:r>
    </w:p>
    <w:p w14:paraId="516C3F02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                95% </w:t>
      </w:r>
      <w:proofErr w:type="gramStart"/>
      <w:r w:rsidRPr="004F6E50">
        <w:rPr>
          <w:rStyle w:val="VerbatimChar"/>
        </w:rPr>
        <w:t>CI :</w:t>
      </w:r>
      <w:proofErr w:type="gramEnd"/>
      <w:r w:rsidRPr="004F6E50">
        <w:rPr>
          <w:rStyle w:val="VerbatimChar"/>
        </w:rPr>
        <w:t xml:space="preserve"> (0.3299, 0.6026)</w:t>
      </w:r>
    </w:p>
    <w:p w14:paraId="40BA0AD7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   No Information </w:t>
      </w:r>
      <w:proofErr w:type="gramStart"/>
      <w:r w:rsidRPr="004F6E50">
        <w:rPr>
          <w:rStyle w:val="VerbatimChar"/>
        </w:rPr>
        <w:t>Rate :</w:t>
      </w:r>
      <w:proofErr w:type="gramEnd"/>
      <w:r w:rsidRPr="004F6E50">
        <w:rPr>
          <w:rStyle w:val="VerbatimChar"/>
        </w:rPr>
        <w:t xml:space="preserve"> 0.5179          </w:t>
      </w:r>
    </w:p>
    <w:p w14:paraId="3C3EAF26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   P-Value [Acc &gt; NIR</w:t>
      </w:r>
      <w:proofErr w:type="gramStart"/>
      <w:r w:rsidRPr="004F6E50">
        <w:rPr>
          <w:rStyle w:val="VerbatimChar"/>
        </w:rPr>
        <w:t>] :</w:t>
      </w:r>
      <w:proofErr w:type="gramEnd"/>
      <w:r w:rsidRPr="004F6E50">
        <w:rPr>
          <w:rStyle w:val="VerbatimChar"/>
        </w:rPr>
        <w:t xml:space="preserve"> 0.8254          </w:t>
      </w:r>
    </w:p>
    <w:p w14:paraId="4BD224DD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                                         </w:t>
      </w:r>
    </w:p>
    <w:p w14:paraId="57DD06E1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                 </w:t>
      </w:r>
      <w:proofErr w:type="gramStart"/>
      <w:r w:rsidRPr="004F6E50">
        <w:rPr>
          <w:rStyle w:val="VerbatimChar"/>
        </w:rPr>
        <w:t>Kappa :</w:t>
      </w:r>
      <w:proofErr w:type="gramEnd"/>
      <w:r w:rsidRPr="004F6E50">
        <w:rPr>
          <w:rStyle w:val="VerbatimChar"/>
        </w:rPr>
        <w:t xml:space="preserve"> 0.0306          </w:t>
      </w:r>
    </w:p>
    <w:p w14:paraId="555DC259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Mcnemar's Test P-</w:t>
      </w:r>
      <w:proofErr w:type="gramStart"/>
      <w:r w:rsidRPr="004F6E50">
        <w:rPr>
          <w:rStyle w:val="VerbatimChar"/>
        </w:rPr>
        <w:t>Value :</w:t>
      </w:r>
      <w:proofErr w:type="gramEnd"/>
      <w:r w:rsidRPr="004F6E50">
        <w:rPr>
          <w:rStyle w:val="VerbatimChar"/>
        </w:rPr>
        <w:t xml:space="preserve"> 0.6989          </w:t>
      </w:r>
    </w:p>
    <w:p w14:paraId="08F5BDA8" w14:textId="77777777" w:rsidR="004F6E50" w:rsidRDefault="004F6E50" w:rsidP="004F6E50">
      <w:pPr>
        <w:pStyle w:val="SourceCode"/>
        <w:rPr>
          <w:rStyle w:val="VerbatimChar"/>
        </w:rPr>
      </w:pPr>
    </w:p>
    <w:p w14:paraId="56798A08" w14:textId="77777777" w:rsidR="004F6E50" w:rsidRPr="004F6E50" w:rsidRDefault="004F6E50" w:rsidP="004F6E50">
      <w:pPr>
        <w:pStyle w:val="SourceCode"/>
        <w:rPr>
          <w:rStyle w:val="VerbatimChar"/>
        </w:rPr>
      </w:pPr>
    </w:p>
    <w:p w14:paraId="0FB130FF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>Statistics by Class:</w:t>
      </w:r>
    </w:p>
    <w:p w14:paraId="1BB1632E" w14:textId="77777777" w:rsidR="004F6E50" w:rsidRPr="004F6E50" w:rsidRDefault="004F6E50" w:rsidP="004F6E50">
      <w:pPr>
        <w:pStyle w:val="SourceCode"/>
        <w:rPr>
          <w:rStyle w:val="VerbatimChar"/>
        </w:rPr>
      </w:pPr>
    </w:p>
    <w:p w14:paraId="7F36AC8E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                    Class: Mild Class: None Class: Severe</w:t>
      </w:r>
    </w:p>
    <w:p w14:paraId="6F86C369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>Sensitivity               0.6207      0.3810       0.00000</w:t>
      </w:r>
    </w:p>
    <w:p w14:paraId="20038EDA" w14:textId="77777777" w:rsid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>Specificity               0.4074      0.6857       0.94000</w:t>
      </w:r>
    </w:p>
    <w:p w14:paraId="438C16D7" w14:textId="77777777" w:rsidR="004F6E50" w:rsidRPr="004F6E50" w:rsidRDefault="004F6E50" w:rsidP="004F6E50">
      <w:pPr>
        <w:pStyle w:val="SourceCode"/>
        <w:rPr>
          <w:rStyle w:val="VerbatimChar"/>
        </w:rPr>
      </w:pPr>
    </w:p>
    <w:p w14:paraId="7055012E" w14:textId="77777777" w:rsidR="004F6E50" w:rsidRPr="004F6E50" w:rsidRDefault="004F6E50" w:rsidP="004F6E50">
      <w:pPr>
        <w:pStyle w:val="SourceCode"/>
        <w:rPr>
          <w:rStyle w:val="VerbatimChar"/>
          <w:b/>
          <w:sz w:val="28"/>
          <w:szCs w:val="28"/>
          <w:u w:val="single"/>
        </w:rPr>
      </w:pPr>
      <w:r w:rsidRPr="004F6E50">
        <w:rPr>
          <w:rStyle w:val="VerbatimChar"/>
          <w:b/>
          <w:sz w:val="28"/>
          <w:szCs w:val="28"/>
          <w:u w:val="single"/>
        </w:rPr>
        <w:t>6.Naive Bay</w:t>
      </w:r>
      <w:r>
        <w:rPr>
          <w:rStyle w:val="VerbatimChar"/>
          <w:b/>
          <w:sz w:val="28"/>
          <w:szCs w:val="28"/>
          <w:u w:val="single"/>
        </w:rPr>
        <w:t>es</w:t>
      </w:r>
    </w:p>
    <w:p w14:paraId="081B4211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>225 samples</w:t>
      </w:r>
    </w:p>
    <w:p w14:paraId="18C23F80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>202 predictors</w:t>
      </w:r>
    </w:p>
    <w:p w14:paraId="6F0AC340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 3 cla</w:t>
      </w:r>
      <w:r>
        <w:rPr>
          <w:rStyle w:val="VerbatimChar"/>
        </w:rPr>
        <w:t xml:space="preserve">sses: 'Mild', 'None', 'Severe' </w:t>
      </w:r>
    </w:p>
    <w:p w14:paraId="0AF15F78" w14:textId="77777777" w:rsidR="004F6E50" w:rsidRPr="004F6E50" w:rsidRDefault="00662FB0" w:rsidP="004F6E50">
      <w:pPr>
        <w:pStyle w:val="SourceCode"/>
        <w:rPr>
          <w:rStyle w:val="VerbatimChar"/>
        </w:rPr>
      </w:pPr>
      <w:r>
        <w:rPr>
          <w:rStyle w:val="VerbatimChar"/>
        </w:rPr>
        <w:t>P</w:t>
      </w:r>
      <w:r w:rsidR="004F6E50" w:rsidRPr="004F6E50">
        <w:rPr>
          <w:rStyle w:val="VerbatimChar"/>
        </w:rPr>
        <w:t>re-</w:t>
      </w:r>
      <w:proofErr w:type="gramStart"/>
      <w:r w:rsidR="004F6E50" w:rsidRPr="004F6E50">
        <w:rPr>
          <w:rStyle w:val="VerbatimChar"/>
        </w:rPr>
        <w:t>processing</w:t>
      </w:r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Center and Scale</w:t>
      </w:r>
    </w:p>
    <w:p w14:paraId="68E843C0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Resampling: Bootstrapped (25 reps) </w:t>
      </w:r>
    </w:p>
    <w:p w14:paraId="317C0FB1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Summary of sample sizes: 225, 225, 225, 225, 225, 225, </w:t>
      </w:r>
      <w:r>
        <w:rPr>
          <w:rStyle w:val="VerbatimChar"/>
        </w:rPr>
        <w:t xml:space="preserve">... </w:t>
      </w:r>
    </w:p>
    <w:p w14:paraId="7F72C533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>Resampling results across tuning parameters:</w:t>
      </w:r>
    </w:p>
    <w:p w14:paraId="710435CD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 </w:t>
      </w:r>
      <w:proofErr w:type="gramStart"/>
      <w:r w:rsidRPr="004F6E50">
        <w:rPr>
          <w:rStyle w:val="VerbatimChar"/>
        </w:rPr>
        <w:t>usekernel</w:t>
      </w:r>
      <w:proofErr w:type="gramEnd"/>
      <w:r w:rsidRPr="004F6E50">
        <w:rPr>
          <w:rStyle w:val="VerbatimChar"/>
        </w:rPr>
        <w:t xml:space="preserve">  Accuracy   Kappa       Accuracy SD  Kappa SD  </w:t>
      </w:r>
    </w:p>
    <w:p w14:paraId="4990F87A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 FALSE            NaN         NaN          NA           NA</w:t>
      </w:r>
    </w:p>
    <w:p w14:paraId="599935AA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   TRUE      </w:t>
      </w:r>
      <w:proofErr w:type="gramStart"/>
      <w:r w:rsidRPr="004F6E50">
        <w:rPr>
          <w:rStyle w:val="VerbatimChar"/>
        </w:rPr>
        <w:t>0.4643774  0.08191371</w:t>
      </w:r>
      <w:proofErr w:type="gramEnd"/>
      <w:r w:rsidRPr="004F6E50">
        <w:rPr>
          <w:rStyle w:val="VerbatimChar"/>
        </w:rPr>
        <w:t xml:space="preserve">  0.08246112   0.07702208</w:t>
      </w:r>
    </w:p>
    <w:p w14:paraId="65AC9053" w14:textId="77777777" w:rsidR="004F6E50" w:rsidRPr="004F6E50" w:rsidRDefault="004F6E50" w:rsidP="004F6E50">
      <w:pPr>
        <w:pStyle w:val="SourceCode"/>
        <w:rPr>
          <w:rStyle w:val="VerbatimChar"/>
        </w:rPr>
      </w:pPr>
    </w:p>
    <w:p w14:paraId="2829AAA1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>Tuning parameter 'fL' was held constant at a value of 0</w:t>
      </w:r>
    </w:p>
    <w:p w14:paraId="61839A3C" w14:textId="77777777" w:rsidR="004F6E50" w:rsidRP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 xml:space="preserve">Kappa was used to select the optimal model </w:t>
      </w:r>
      <w:proofErr w:type="gramStart"/>
      <w:r w:rsidRPr="004F6E50">
        <w:rPr>
          <w:rStyle w:val="VerbatimChar"/>
        </w:rPr>
        <w:t>using  the</w:t>
      </w:r>
      <w:proofErr w:type="gramEnd"/>
      <w:r w:rsidRPr="004F6E50">
        <w:rPr>
          <w:rStyle w:val="VerbatimChar"/>
        </w:rPr>
        <w:t xml:space="preserve"> largest value.</w:t>
      </w:r>
    </w:p>
    <w:p w14:paraId="10C0CF09" w14:textId="77777777" w:rsidR="004F6E50" w:rsidRDefault="004F6E50" w:rsidP="004F6E50">
      <w:pPr>
        <w:pStyle w:val="SourceCode"/>
        <w:rPr>
          <w:rStyle w:val="VerbatimChar"/>
        </w:rPr>
      </w:pPr>
      <w:r w:rsidRPr="004F6E50">
        <w:rPr>
          <w:rStyle w:val="VerbatimChar"/>
        </w:rPr>
        <w:t>The final values used for the model were fL = 0 and usekernel = TRUE.</w:t>
      </w:r>
    </w:p>
    <w:p w14:paraId="4FD33A93" w14:textId="1CEB182F" w:rsidR="004F6E50" w:rsidRDefault="004F6E50" w:rsidP="004F6E50">
      <w:pPr>
        <w:pStyle w:val="SourceCode"/>
        <w:rPr>
          <w:rStyle w:val="VerbatimChar"/>
        </w:rPr>
      </w:pPr>
      <w:r>
        <w:rPr>
          <w:rStyle w:val="VerbatimChar"/>
        </w:rPr>
        <w:t>Confusion Matrix and Statistics</w:t>
      </w:r>
      <w:r w:rsidR="00DF0A6D">
        <w:rPr>
          <w:rStyle w:val="VerbatimChar"/>
        </w:rPr>
        <w:t xml:space="preserve"> </w:t>
      </w:r>
      <w:r w:rsidR="00DF0A6D" w:rsidRPr="00C475AE">
        <w:rPr>
          <w:rStyle w:val="VerbatimChar"/>
          <w:b/>
        </w:rPr>
        <w:t>Testing set</w:t>
      </w:r>
      <w:r>
        <w:br/>
      </w:r>
      <w:proofErr w:type="gramStart"/>
      <w:r>
        <w:rPr>
          <w:rStyle w:val="VerbatimChar"/>
        </w:rPr>
        <w:t xml:space="preserve">  </w:t>
      </w:r>
      <w:proofErr w:type="gramEnd"/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22   18      5</w:t>
      </w:r>
      <w:r>
        <w:br/>
      </w:r>
      <w:r>
        <w:rPr>
          <w:rStyle w:val="VerbatimChar"/>
        </w:rPr>
        <w:t xml:space="preserve">      None      4    2      0</w:t>
      </w:r>
      <w:r>
        <w:br/>
      </w:r>
      <w:r>
        <w:rPr>
          <w:rStyle w:val="VerbatimChar"/>
        </w:rPr>
        <w:t xml:space="preserve">      Severe    3    1      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all Statistics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Accuracy : 0.4464          </w:t>
      </w:r>
      <w:r>
        <w:br/>
      </w:r>
      <w:r>
        <w:rPr>
          <w:rStyle w:val="VerbatimChar"/>
        </w:rPr>
        <w:t xml:space="preserve">                   95% CI : (0.3134, 0.5853)</w:t>
      </w:r>
      <w:r>
        <w:br/>
      </w:r>
      <w:r>
        <w:rPr>
          <w:rStyle w:val="VerbatimChar"/>
        </w:rPr>
        <w:t xml:space="preserve">      No Information Rate : 0.5179          </w:t>
      </w:r>
      <w:r>
        <w:br/>
      </w:r>
      <w:r>
        <w:rPr>
          <w:rStyle w:val="VerbatimChar"/>
        </w:rPr>
        <w:t xml:space="preserve">      P-Value [Acc &gt; NIR] : 0.88561         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   Kappa : -0.0364 </w:t>
      </w:r>
      <w:r>
        <w:br/>
      </w:r>
      <w:r>
        <w:rPr>
          <w:rStyle w:val="VerbatimChar"/>
        </w:rPr>
        <w:t xml:space="preserve">  </w:t>
      </w:r>
    </w:p>
    <w:p w14:paraId="757AFCFB" w14:textId="77777777" w:rsidR="00CD356D" w:rsidRDefault="004F6E50" w:rsidP="004F6E50">
      <w:pPr>
        <w:pStyle w:val="SourceCode"/>
        <w:rPr>
          <w:rStyle w:val="VerbatimChar"/>
        </w:rPr>
      </w:pPr>
      <w:r>
        <w:lastRenderedPageBreak/>
        <w:br/>
      </w:r>
      <w:r>
        <w:rPr>
          <w:rStyle w:val="VerbatimChar"/>
        </w:rPr>
        <w:t xml:space="preserve">  Statistics by Class:</w:t>
      </w:r>
      <w:r>
        <w:br/>
      </w:r>
      <w:proofErr w:type="gramStart"/>
      <w:r>
        <w:rPr>
          <w:rStyle w:val="VerbatimChar"/>
        </w:rPr>
        <w:t xml:space="preserve">  </w:t>
      </w:r>
      <w:proofErr w:type="gramEnd"/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 0.7586     0.09524       0.16667</w:t>
      </w:r>
      <w:r>
        <w:br/>
      </w:r>
      <w:r>
        <w:rPr>
          <w:rStyle w:val="VerbatimChar"/>
        </w:rPr>
        <w:t xml:space="preserve">  Specificity               0.1481     0.88571       0.92000</w:t>
      </w:r>
      <w:r>
        <w:br/>
      </w:r>
    </w:p>
    <w:p w14:paraId="020B8CE2" w14:textId="77777777" w:rsidR="00DF0A6D" w:rsidRDefault="00DF0A6D" w:rsidP="004F6E50">
      <w:pPr>
        <w:pStyle w:val="SourceCode"/>
        <w:rPr>
          <w:rStyle w:val="VerbatimChar"/>
        </w:rPr>
      </w:pPr>
    </w:p>
    <w:p w14:paraId="10286A5C" w14:textId="7E1127C7" w:rsidR="00DF0A6D" w:rsidRDefault="00DF0A6D" w:rsidP="004F6E50">
      <w:pPr>
        <w:pStyle w:val="SourceCode"/>
        <w:rPr>
          <w:rStyle w:val="VerbatimChar"/>
        </w:rPr>
      </w:pPr>
      <w:r w:rsidRPr="00C475AE">
        <w:rPr>
          <w:rStyle w:val="VerbatimChar"/>
          <w:b/>
        </w:rPr>
        <w:t>Testing set</w:t>
      </w:r>
      <w:r>
        <w:rPr>
          <w:rStyle w:val="VerbatimChar"/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5"/>
        <w:gridCol w:w="2316"/>
        <w:gridCol w:w="2111"/>
        <w:gridCol w:w="2152"/>
        <w:gridCol w:w="2152"/>
      </w:tblGrid>
      <w:tr w:rsidR="004F6E50" w14:paraId="5236BD61" w14:textId="77777777" w:rsidTr="003973BF">
        <w:tc>
          <w:tcPr>
            <w:tcW w:w="2285" w:type="dxa"/>
            <w:shd w:val="clear" w:color="auto" w:fill="C6D9F1" w:themeFill="text2" w:themeFillTint="33"/>
          </w:tcPr>
          <w:p w14:paraId="0A481263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Linear</w:t>
            </w:r>
          </w:p>
        </w:tc>
        <w:tc>
          <w:tcPr>
            <w:tcW w:w="2316" w:type="dxa"/>
            <w:shd w:val="clear" w:color="auto" w:fill="C6D9F1" w:themeFill="text2" w:themeFillTint="33"/>
          </w:tcPr>
          <w:p w14:paraId="09F61458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Accuracy</w:t>
            </w:r>
          </w:p>
        </w:tc>
        <w:tc>
          <w:tcPr>
            <w:tcW w:w="2111" w:type="dxa"/>
            <w:shd w:val="clear" w:color="auto" w:fill="C6D9F1" w:themeFill="text2" w:themeFillTint="33"/>
          </w:tcPr>
          <w:p w14:paraId="4077262C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Kappa</w:t>
            </w:r>
          </w:p>
        </w:tc>
        <w:tc>
          <w:tcPr>
            <w:tcW w:w="2152" w:type="dxa"/>
            <w:shd w:val="clear" w:color="auto" w:fill="C6D9F1" w:themeFill="text2" w:themeFillTint="33"/>
          </w:tcPr>
          <w:p w14:paraId="36003449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Sensitivity</w:t>
            </w:r>
          </w:p>
        </w:tc>
        <w:tc>
          <w:tcPr>
            <w:tcW w:w="2152" w:type="dxa"/>
            <w:shd w:val="clear" w:color="auto" w:fill="C6D9F1" w:themeFill="text2" w:themeFillTint="33"/>
          </w:tcPr>
          <w:p w14:paraId="40E2A73E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Specificity</w:t>
            </w:r>
          </w:p>
        </w:tc>
      </w:tr>
      <w:tr w:rsidR="004F6E50" w14:paraId="2F889321" w14:textId="77777777" w:rsidTr="003973BF">
        <w:tc>
          <w:tcPr>
            <w:tcW w:w="2285" w:type="dxa"/>
            <w:shd w:val="clear" w:color="auto" w:fill="C6D9F1" w:themeFill="text2" w:themeFillTint="33"/>
          </w:tcPr>
          <w:p w14:paraId="190C137F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LDA</w:t>
            </w:r>
          </w:p>
        </w:tc>
        <w:tc>
          <w:tcPr>
            <w:tcW w:w="2316" w:type="dxa"/>
            <w:shd w:val="clear" w:color="auto" w:fill="C6D9F1" w:themeFill="text2" w:themeFillTint="33"/>
          </w:tcPr>
          <w:p w14:paraId="7F54C021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0.3571</w:t>
            </w:r>
          </w:p>
        </w:tc>
        <w:tc>
          <w:tcPr>
            <w:tcW w:w="2111" w:type="dxa"/>
            <w:shd w:val="clear" w:color="auto" w:fill="C6D9F1" w:themeFill="text2" w:themeFillTint="33"/>
          </w:tcPr>
          <w:p w14:paraId="715BBFC0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0.03</w:t>
            </w:r>
          </w:p>
        </w:tc>
        <w:tc>
          <w:tcPr>
            <w:tcW w:w="2152" w:type="dxa"/>
            <w:shd w:val="clear" w:color="auto" w:fill="C6D9F1" w:themeFill="text2" w:themeFillTint="33"/>
          </w:tcPr>
          <w:p w14:paraId="67D81C10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0.412</w:t>
            </w:r>
          </w:p>
        </w:tc>
        <w:tc>
          <w:tcPr>
            <w:tcW w:w="2152" w:type="dxa"/>
            <w:shd w:val="clear" w:color="auto" w:fill="C6D9F1" w:themeFill="text2" w:themeFillTint="33"/>
          </w:tcPr>
          <w:p w14:paraId="68B980A1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0.695</w:t>
            </w:r>
          </w:p>
        </w:tc>
      </w:tr>
      <w:tr w:rsidR="004F6E50" w14:paraId="5503AD93" w14:textId="77777777" w:rsidTr="003973BF">
        <w:tc>
          <w:tcPr>
            <w:tcW w:w="2285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25812F62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PLSDA</w:t>
            </w:r>
          </w:p>
        </w:tc>
        <w:tc>
          <w:tcPr>
            <w:tcW w:w="2316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680386A2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0.5357</w:t>
            </w:r>
          </w:p>
        </w:tc>
        <w:tc>
          <w:tcPr>
            <w:tcW w:w="2111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6A50F25B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0.09</w:t>
            </w:r>
          </w:p>
        </w:tc>
        <w:tc>
          <w:tcPr>
            <w:tcW w:w="2152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3E6E706A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0.4562</w:t>
            </w:r>
          </w:p>
        </w:tc>
        <w:tc>
          <w:tcPr>
            <w:tcW w:w="2152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2DDB66CE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0.6298</w:t>
            </w:r>
          </w:p>
        </w:tc>
      </w:tr>
      <w:tr w:rsidR="004F6E50" w14:paraId="0E578B66" w14:textId="77777777" w:rsidTr="003973BF">
        <w:tc>
          <w:tcPr>
            <w:tcW w:w="2285" w:type="dxa"/>
            <w:shd w:val="clear" w:color="auto" w:fill="C6D9F1" w:themeFill="text2" w:themeFillTint="33"/>
          </w:tcPr>
          <w:p w14:paraId="0926B7D9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NSC</w:t>
            </w:r>
          </w:p>
        </w:tc>
        <w:tc>
          <w:tcPr>
            <w:tcW w:w="2316" w:type="dxa"/>
            <w:shd w:val="clear" w:color="auto" w:fill="C6D9F1" w:themeFill="text2" w:themeFillTint="33"/>
          </w:tcPr>
          <w:p w14:paraId="2D67B256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0.4643</w:t>
            </w:r>
          </w:p>
        </w:tc>
        <w:tc>
          <w:tcPr>
            <w:tcW w:w="2111" w:type="dxa"/>
            <w:shd w:val="clear" w:color="auto" w:fill="C6D9F1" w:themeFill="text2" w:themeFillTint="33"/>
          </w:tcPr>
          <w:p w14:paraId="7E31510C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0.09</w:t>
            </w:r>
          </w:p>
        </w:tc>
        <w:tc>
          <w:tcPr>
            <w:tcW w:w="2152" w:type="dxa"/>
            <w:shd w:val="clear" w:color="auto" w:fill="C6D9F1" w:themeFill="text2" w:themeFillTint="33"/>
          </w:tcPr>
          <w:p w14:paraId="44FF4853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0</w:t>
            </w:r>
          </w:p>
        </w:tc>
        <w:tc>
          <w:tcPr>
            <w:tcW w:w="2152" w:type="dxa"/>
            <w:shd w:val="clear" w:color="auto" w:fill="C6D9F1" w:themeFill="text2" w:themeFillTint="33"/>
          </w:tcPr>
          <w:p w14:paraId="10866183" w14:textId="77777777" w:rsidR="004F6E50" w:rsidRPr="003973BF" w:rsidRDefault="004F6E50" w:rsidP="004F6E50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3973BF">
              <w:rPr>
                <w:rStyle w:val="VerbatimChar"/>
                <w:sz w:val="24"/>
              </w:rPr>
              <w:t>0.905</w:t>
            </w:r>
          </w:p>
        </w:tc>
      </w:tr>
    </w:tbl>
    <w:p w14:paraId="4F8B935B" w14:textId="77777777" w:rsidR="004F6E50" w:rsidRDefault="004F6E50">
      <w:pPr>
        <w:pStyle w:val="SourceCode"/>
        <w:rPr>
          <w:rStyle w:val="VerbatimCha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2"/>
        <w:gridCol w:w="3672"/>
        <w:gridCol w:w="3672"/>
      </w:tblGrid>
      <w:tr w:rsidR="004F6E50" w14:paraId="60B36811" w14:textId="77777777" w:rsidTr="003973BF">
        <w:tc>
          <w:tcPr>
            <w:tcW w:w="3672" w:type="dxa"/>
            <w:shd w:val="clear" w:color="auto" w:fill="F2DBDB" w:themeFill="accent2" w:themeFillTint="33"/>
          </w:tcPr>
          <w:p w14:paraId="38A0F8F4" w14:textId="77777777" w:rsidR="004F6E50" w:rsidRDefault="004F6E50">
            <w:pPr>
              <w:pStyle w:val="SourceCode"/>
              <w:shd w:val="clear" w:color="auto" w:fill="auto"/>
            </w:pPr>
            <w:r>
              <w:t>Non Linear Models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127B7BE4" w14:textId="77777777" w:rsidR="004F6E50" w:rsidRDefault="004F6E50">
            <w:pPr>
              <w:pStyle w:val="SourceCode"/>
              <w:shd w:val="clear" w:color="auto" w:fill="auto"/>
            </w:pPr>
            <w:r>
              <w:t>Accuracy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264C85BD" w14:textId="77777777" w:rsidR="004F6E50" w:rsidRDefault="004F6E50">
            <w:pPr>
              <w:pStyle w:val="SourceCode"/>
              <w:shd w:val="clear" w:color="auto" w:fill="auto"/>
            </w:pPr>
            <w:r>
              <w:t>Kappa</w:t>
            </w:r>
          </w:p>
        </w:tc>
      </w:tr>
      <w:tr w:rsidR="004F6E50" w14:paraId="52ABA8AA" w14:textId="77777777" w:rsidTr="003973BF">
        <w:tc>
          <w:tcPr>
            <w:tcW w:w="3672" w:type="dxa"/>
            <w:shd w:val="clear" w:color="auto" w:fill="F2DBDB" w:themeFill="accent2" w:themeFillTint="33"/>
          </w:tcPr>
          <w:p w14:paraId="5DAC4E28" w14:textId="77777777" w:rsidR="004F6E50" w:rsidRDefault="004F6E50">
            <w:pPr>
              <w:pStyle w:val="SourceCode"/>
              <w:shd w:val="clear" w:color="auto" w:fill="auto"/>
            </w:pPr>
            <w:r>
              <w:t>MDA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363F49A5" w14:textId="77777777" w:rsidR="004F6E50" w:rsidRDefault="003973BF">
            <w:pPr>
              <w:pStyle w:val="SourceCode"/>
              <w:shd w:val="clear" w:color="auto" w:fill="auto"/>
            </w:pPr>
            <w:r>
              <w:t>0.3069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34F9151C" w14:textId="77777777" w:rsidR="004F6E50" w:rsidRDefault="003973BF">
            <w:pPr>
              <w:pStyle w:val="SourceCode"/>
              <w:shd w:val="clear" w:color="auto" w:fill="auto"/>
            </w:pPr>
            <w:r>
              <w:t>0.032</w:t>
            </w:r>
          </w:p>
        </w:tc>
      </w:tr>
      <w:tr w:rsidR="004F6E50" w14:paraId="1A87F7BF" w14:textId="77777777" w:rsidTr="003973BF">
        <w:tc>
          <w:tcPr>
            <w:tcW w:w="3672" w:type="dxa"/>
            <w:shd w:val="clear" w:color="auto" w:fill="F2DBDB" w:themeFill="accent2" w:themeFillTint="33"/>
          </w:tcPr>
          <w:p w14:paraId="1E726544" w14:textId="77777777" w:rsidR="004F6E50" w:rsidRDefault="004F6E50">
            <w:pPr>
              <w:pStyle w:val="SourceCode"/>
              <w:shd w:val="clear" w:color="auto" w:fill="auto"/>
            </w:pPr>
            <w:r>
              <w:t>NNet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25A39D93" w14:textId="77777777" w:rsidR="004F6E50" w:rsidRDefault="003973BF">
            <w:pPr>
              <w:pStyle w:val="SourceCode"/>
              <w:shd w:val="clear" w:color="auto" w:fill="auto"/>
            </w:pPr>
            <w:r>
              <w:t>0.3929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10E0C8E7" w14:textId="77777777" w:rsidR="004F6E50" w:rsidRDefault="003973BF">
            <w:pPr>
              <w:pStyle w:val="SourceCode"/>
              <w:shd w:val="clear" w:color="auto" w:fill="auto"/>
            </w:pPr>
            <w:r>
              <w:t>0.0132</w:t>
            </w:r>
          </w:p>
        </w:tc>
      </w:tr>
      <w:tr w:rsidR="004F6E50" w14:paraId="43FEEAE8" w14:textId="77777777" w:rsidTr="00662FB0">
        <w:tc>
          <w:tcPr>
            <w:tcW w:w="3672" w:type="dxa"/>
            <w:shd w:val="clear" w:color="auto" w:fill="B6DDE8" w:themeFill="accent5" w:themeFillTint="66"/>
          </w:tcPr>
          <w:p w14:paraId="6D382C35" w14:textId="77777777" w:rsidR="004F6E50" w:rsidRDefault="004F6E50">
            <w:pPr>
              <w:pStyle w:val="SourceCode"/>
              <w:shd w:val="clear" w:color="auto" w:fill="auto"/>
            </w:pPr>
            <w:r>
              <w:t>FDA</w:t>
            </w:r>
          </w:p>
        </w:tc>
        <w:tc>
          <w:tcPr>
            <w:tcW w:w="3672" w:type="dxa"/>
            <w:shd w:val="clear" w:color="auto" w:fill="B6DDE8" w:themeFill="accent5" w:themeFillTint="66"/>
          </w:tcPr>
          <w:p w14:paraId="1F04D495" w14:textId="77777777" w:rsidR="004F6E50" w:rsidRDefault="004F6E50">
            <w:pPr>
              <w:pStyle w:val="SourceCode"/>
              <w:shd w:val="clear" w:color="auto" w:fill="auto"/>
            </w:pPr>
            <w:r>
              <w:t>0.5357</w:t>
            </w:r>
          </w:p>
        </w:tc>
        <w:tc>
          <w:tcPr>
            <w:tcW w:w="3672" w:type="dxa"/>
            <w:shd w:val="clear" w:color="auto" w:fill="B6DDE8" w:themeFill="accent5" w:themeFillTint="66"/>
          </w:tcPr>
          <w:p w14:paraId="175C1E31" w14:textId="77777777" w:rsidR="004F6E50" w:rsidRDefault="004F6E50">
            <w:pPr>
              <w:pStyle w:val="SourceCode"/>
              <w:shd w:val="clear" w:color="auto" w:fill="auto"/>
            </w:pPr>
            <w:r>
              <w:t>0.1515</w:t>
            </w:r>
          </w:p>
        </w:tc>
      </w:tr>
      <w:tr w:rsidR="004F6E50" w14:paraId="7783584C" w14:textId="77777777" w:rsidTr="003973BF">
        <w:tc>
          <w:tcPr>
            <w:tcW w:w="3672" w:type="dxa"/>
            <w:shd w:val="clear" w:color="auto" w:fill="F2DBDB" w:themeFill="accent2" w:themeFillTint="33"/>
          </w:tcPr>
          <w:p w14:paraId="2586AD76" w14:textId="77777777" w:rsidR="004F6E50" w:rsidRDefault="004F6E50">
            <w:pPr>
              <w:pStyle w:val="SourceCode"/>
              <w:shd w:val="clear" w:color="auto" w:fill="auto"/>
            </w:pPr>
            <w:r>
              <w:t>SVM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3AB93FEA" w14:textId="77777777" w:rsidR="004F6E50" w:rsidRDefault="004F6E50">
            <w:pPr>
              <w:pStyle w:val="SourceCode"/>
              <w:shd w:val="clear" w:color="auto" w:fill="auto"/>
            </w:pPr>
            <w:r>
              <w:t>0.4268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6FD5C8C0" w14:textId="77777777" w:rsidR="004F6E50" w:rsidRDefault="004F6E50">
            <w:pPr>
              <w:pStyle w:val="SourceCode"/>
              <w:shd w:val="clear" w:color="auto" w:fill="auto"/>
            </w:pPr>
            <w:r>
              <w:t>0.031</w:t>
            </w:r>
          </w:p>
        </w:tc>
      </w:tr>
      <w:tr w:rsidR="004F6E50" w14:paraId="25AA278F" w14:textId="77777777" w:rsidTr="003973BF">
        <w:tc>
          <w:tcPr>
            <w:tcW w:w="3672" w:type="dxa"/>
            <w:shd w:val="clear" w:color="auto" w:fill="F2DBDB" w:themeFill="accent2" w:themeFillTint="33"/>
          </w:tcPr>
          <w:p w14:paraId="04DF40D7" w14:textId="77777777" w:rsidR="004F6E50" w:rsidRDefault="004F6E50">
            <w:pPr>
              <w:pStyle w:val="SourceCode"/>
              <w:shd w:val="clear" w:color="auto" w:fill="auto"/>
            </w:pPr>
            <w:r>
              <w:t>KNN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03C73ADF" w14:textId="77777777" w:rsidR="004F6E50" w:rsidRDefault="004F6E50">
            <w:pPr>
              <w:pStyle w:val="SourceCode"/>
              <w:shd w:val="clear" w:color="auto" w:fill="auto"/>
            </w:pPr>
            <w:r>
              <w:t>0.4643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0D2A2A6C" w14:textId="77777777" w:rsidR="004F6E50" w:rsidRDefault="004F6E50">
            <w:pPr>
              <w:pStyle w:val="SourceCode"/>
              <w:shd w:val="clear" w:color="auto" w:fill="auto"/>
            </w:pPr>
            <w:r>
              <w:t>0.036</w:t>
            </w:r>
          </w:p>
        </w:tc>
      </w:tr>
      <w:tr w:rsidR="004F6E50" w14:paraId="52A1794E" w14:textId="77777777" w:rsidTr="003973BF">
        <w:tc>
          <w:tcPr>
            <w:tcW w:w="3672" w:type="dxa"/>
            <w:shd w:val="clear" w:color="auto" w:fill="F2DBDB" w:themeFill="accent2" w:themeFillTint="33"/>
          </w:tcPr>
          <w:p w14:paraId="0BBC66E1" w14:textId="77777777" w:rsidR="004F6E50" w:rsidRDefault="004F6E50">
            <w:pPr>
              <w:pStyle w:val="SourceCode"/>
              <w:shd w:val="clear" w:color="auto" w:fill="auto"/>
            </w:pPr>
            <w:r>
              <w:t>Naïve Bayes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55C3759E" w14:textId="77777777" w:rsidR="004F6E50" w:rsidRDefault="004F6E50">
            <w:pPr>
              <w:pStyle w:val="SourceCode"/>
              <w:shd w:val="clear" w:color="auto" w:fill="auto"/>
            </w:pPr>
            <w:r>
              <w:t>0.4464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46840ADC" w14:textId="77777777" w:rsidR="004F6E50" w:rsidRDefault="004F6E50">
            <w:pPr>
              <w:pStyle w:val="SourceCode"/>
              <w:shd w:val="clear" w:color="auto" w:fill="auto"/>
            </w:pPr>
            <w:r>
              <w:t>0.03</w:t>
            </w:r>
          </w:p>
        </w:tc>
      </w:tr>
    </w:tbl>
    <w:p w14:paraId="17B787F2" w14:textId="77777777" w:rsidR="003973BF" w:rsidRDefault="003973BF">
      <w:pPr>
        <w:pStyle w:val="SourceCode"/>
      </w:pPr>
      <w:r>
        <w:t>Both Linear and Non-linear models discussed in here do</w:t>
      </w:r>
      <w:r w:rsidR="00662FB0">
        <w:t xml:space="preserve"> NOT do</w:t>
      </w:r>
      <w:r>
        <w:t xml:space="preserve"> better on the combined data set. </w:t>
      </w:r>
      <w:r w:rsidR="00662FB0">
        <w:t xml:space="preserve"> Only FDA shows somewhat better performance.</w:t>
      </w:r>
    </w:p>
    <w:p w14:paraId="76E703E3" w14:textId="77777777" w:rsidR="003973BF" w:rsidRPr="003973BF" w:rsidRDefault="003973BF" w:rsidP="003973BF"/>
    <w:p w14:paraId="178D056B" w14:textId="77777777" w:rsidR="003973BF" w:rsidRPr="003973BF" w:rsidRDefault="003973BF" w:rsidP="003973BF"/>
    <w:p w14:paraId="1815875B" w14:textId="77777777" w:rsidR="003973BF" w:rsidRDefault="003973BF" w:rsidP="003973BF"/>
    <w:p w14:paraId="0CF66B5A" w14:textId="77777777" w:rsidR="004F6E50" w:rsidRDefault="004F6E50" w:rsidP="003973BF"/>
    <w:p w14:paraId="6481257F" w14:textId="77777777" w:rsidR="003973BF" w:rsidRDefault="003973BF" w:rsidP="003973BF"/>
    <w:p w14:paraId="08A643E3" w14:textId="77777777" w:rsidR="00BE70CE" w:rsidRDefault="00BE70CE" w:rsidP="003973BF">
      <w:pPr>
        <w:sectPr w:rsidR="00BE70CE" w:rsidSect="004F6E50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bookmarkStart w:id="0" w:name="_GoBack"/>
      <w:bookmarkEnd w:id="0"/>
    </w:p>
    <w:p w14:paraId="72ED32DB" w14:textId="77777777" w:rsidR="00BE70CE" w:rsidRDefault="00BE70CE" w:rsidP="00BE70CE">
      <w:proofErr w:type="gramStart"/>
      <w:r>
        <w:lastRenderedPageBreak/>
        <w:t>b</w:t>
      </w:r>
      <w:proofErr w:type="gramEnd"/>
      <w:r>
        <w:t>)</w:t>
      </w:r>
    </w:p>
    <w:p w14:paraId="10C4F193" w14:textId="77777777" w:rsidR="00BE70CE" w:rsidRDefault="00BE70CE" w:rsidP="00BE70CE">
      <w:r>
        <w:t xml:space="preserve">20 most important variables shown (out of 96) for </w:t>
      </w:r>
      <w:r w:rsidRPr="00BE70CE">
        <w:rPr>
          <w:b/>
          <w:u w:val="single"/>
        </w:rPr>
        <w:t>Biological Data</w:t>
      </w:r>
    </w:p>
    <w:p w14:paraId="6E744B2C" w14:textId="77777777" w:rsidR="00BE70CE" w:rsidRDefault="00BE70CE" w:rsidP="00BE70CE"/>
    <w:p w14:paraId="7E74CEB7" w14:textId="77777777" w:rsidR="00BE70CE" w:rsidRDefault="00BE70CE" w:rsidP="00BE70CE">
      <w:r>
        <w:t xml:space="preserve">       Mild   None Severe</w:t>
      </w:r>
    </w:p>
    <w:p w14:paraId="622B4CDF" w14:textId="77777777" w:rsidR="00BE70CE" w:rsidRDefault="00BE70CE" w:rsidP="00BE70CE">
      <w:proofErr w:type="gramStart"/>
      <w:r>
        <w:t>Z15  0.6013</w:t>
      </w:r>
      <w:proofErr w:type="gramEnd"/>
      <w:r>
        <w:t xml:space="preserve"> 0.6355 0.6355</w:t>
      </w:r>
    </w:p>
    <w:p w14:paraId="3230F3BC" w14:textId="77777777" w:rsidR="00BE70CE" w:rsidRDefault="00BE70CE" w:rsidP="00BE70CE">
      <w:r>
        <w:t>Z100 0.6015 0.6108 0.6108</w:t>
      </w:r>
    </w:p>
    <w:p w14:paraId="1B033C48" w14:textId="77777777" w:rsidR="00BE70CE" w:rsidRDefault="00BE70CE" w:rsidP="00BE70CE">
      <w:r>
        <w:t>Z116 0.5990 0.5515 0.5990</w:t>
      </w:r>
    </w:p>
    <w:p w14:paraId="662C467C" w14:textId="77777777" w:rsidR="00BE70CE" w:rsidRDefault="00BE70CE" w:rsidP="00BE70CE">
      <w:proofErr w:type="gramStart"/>
      <w:r>
        <w:t>Z59  0.5803</w:t>
      </w:r>
      <w:proofErr w:type="gramEnd"/>
      <w:r>
        <w:t xml:space="preserve"> 0.5434 0.5803</w:t>
      </w:r>
    </w:p>
    <w:p w14:paraId="4B98E2F4" w14:textId="77777777" w:rsidR="00BE70CE" w:rsidRDefault="00BE70CE" w:rsidP="00BE70CE">
      <w:proofErr w:type="gramStart"/>
      <w:r>
        <w:t>Z44  0.5801</w:t>
      </w:r>
      <w:proofErr w:type="gramEnd"/>
      <w:r>
        <w:t xml:space="preserve"> 0.5578 0.5801</w:t>
      </w:r>
    </w:p>
    <w:p w14:paraId="434797A9" w14:textId="77777777" w:rsidR="00BE70CE" w:rsidRDefault="00BE70CE" w:rsidP="00BE70CE">
      <w:proofErr w:type="gramStart"/>
      <w:r>
        <w:t>Z56  0.5700</w:t>
      </w:r>
      <w:proofErr w:type="gramEnd"/>
      <w:r>
        <w:t xml:space="preserve"> 0.5782 0.5782</w:t>
      </w:r>
    </w:p>
    <w:p w14:paraId="2C921340" w14:textId="77777777" w:rsidR="00BE70CE" w:rsidRDefault="00BE70CE" w:rsidP="00BE70CE">
      <w:r>
        <w:t>Z167 0.5756 0.5441 0.5756</w:t>
      </w:r>
    </w:p>
    <w:p w14:paraId="7AF94474" w14:textId="77777777" w:rsidR="00BE70CE" w:rsidRDefault="00BE70CE" w:rsidP="00BE70CE">
      <w:proofErr w:type="gramStart"/>
      <w:r>
        <w:t>Z64  0.5695</w:t>
      </w:r>
      <w:proofErr w:type="gramEnd"/>
      <w:r>
        <w:t xml:space="preserve"> 0.5695 0.4603</w:t>
      </w:r>
    </w:p>
    <w:p w14:paraId="47C41DE9" w14:textId="77777777" w:rsidR="00BE70CE" w:rsidRDefault="00BE70CE" w:rsidP="00BE70CE">
      <w:proofErr w:type="gramStart"/>
      <w:r>
        <w:t>Z34  0.5658</w:t>
      </w:r>
      <w:proofErr w:type="gramEnd"/>
      <w:r>
        <w:t xml:space="preserve"> 0.5658 0.5241</w:t>
      </w:r>
    </w:p>
    <w:p w14:paraId="49BC5294" w14:textId="77777777" w:rsidR="00BE70CE" w:rsidRDefault="00BE70CE" w:rsidP="00BE70CE">
      <w:r>
        <w:t>Z121 0.5368 0.5581 0.5581</w:t>
      </w:r>
    </w:p>
    <w:p w14:paraId="58B8D6EC" w14:textId="77777777" w:rsidR="00BE70CE" w:rsidRDefault="00BE70CE" w:rsidP="00BE70CE">
      <w:proofErr w:type="gramStart"/>
      <w:r>
        <w:t>Z18  0.5580</w:t>
      </w:r>
      <w:proofErr w:type="gramEnd"/>
      <w:r>
        <w:t xml:space="preserve"> 0.5580 0.5090</w:t>
      </w:r>
    </w:p>
    <w:p w14:paraId="461A0FCC" w14:textId="77777777" w:rsidR="00BE70CE" w:rsidRDefault="00BE70CE" w:rsidP="00BE70CE">
      <w:r>
        <w:t>Z101 0.5571 0.5461 0.5571</w:t>
      </w:r>
    </w:p>
    <w:p w14:paraId="70DCECCF" w14:textId="77777777" w:rsidR="00BE70CE" w:rsidRDefault="00BE70CE" w:rsidP="00BE70CE">
      <w:r>
        <w:t>Z7   0.5548 0.5424 0.5548</w:t>
      </w:r>
    </w:p>
    <w:p w14:paraId="6675AA06" w14:textId="77777777" w:rsidR="00BE70CE" w:rsidRDefault="00BE70CE" w:rsidP="00BE70CE">
      <w:proofErr w:type="gramStart"/>
      <w:r>
        <w:t>Z46  0.5523</w:t>
      </w:r>
      <w:proofErr w:type="gramEnd"/>
      <w:r>
        <w:t xml:space="preserve"> 0.5523 0.4343</w:t>
      </w:r>
    </w:p>
    <w:p w14:paraId="4B088684" w14:textId="77777777" w:rsidR="00BE70CE" w:rsidRDefault="00BE70CE" w:rsidP="00BE70CE">
      <w:proofErr w:type="gramStart"/>
      <w:r>
        <w:t>Z11  0.5514</w:t>
      </w:r>
      <w:proofErr w:type="gramEnd"/>
      <w:r>
        <w:t xml:space="preserve"> 0.5272 0.5514</w:t>
      </w:r>
    </w:p>
    <w:p w14:paraId="211D43BB" w14:textId="77777777" w:rsidR="00BE70CE" w:rsidRDefault="00BE70CE" w:rsidP="00BE70CE">
      <w:proofErr w:type="gramStart"/>
      <w:r>
        <w:t>Z71  0.5498</w:t>
      </w:r>
      <w:proofErr w:type="gramEnd"/>
      <w:r>
        <w:t xml:space="preserve"> 0.5498 0.4652</w:t>
      </w:r>
    </w:p>
    <w:p w14:paraId="7ABC253C" w14:textId="77777777" w:rsidR="00BE70CE" w:rsidRDefault="00BE70CE" w:rsidP="00BE70CE">
      <w:proofErr w:type="gramStart"/>
      <w:r>
        <w:t>Z50  0.5487</w:t>
      </w:r>
      <w:proofErr w:type="gramEnd"/>
      <w:r>
        <w:t xml:space="preserve"> 0.5487 0.5208</w:t>
      </w:r>
    </w:p>
    <w:p w14:paraId="1EED79DE" w14:textId="77777777" w:rsidR="00BE70CE" w:rsidRDefault="00BE70CE" w:rsidP="00BE70CE">
      <w:proofErr w:type="gramStart"/>
      <w:r>
        <w:t>Z42  0.5477</w:t>
      </w:r>
      <w:proofErr w:type="gramEnd"/>
      <w:r>
        <w:t xml:space="preserve"> 0.5477 0.4682</w:t>
      </w:r>
    </w:p>
    <w:p w14:paraId="1768F1EC" w14:textId="77777777" w:rsidR="00BE70CE" w:rsidRDefault="00BE70CE" w:rsidP="00BE70CE">
      <w:proofErr w:type="gramStart"/>
      <w:r>
        <w:t>Z53  0.5016</w:t>
      </w:r>
      <w:proofErr w:type="gramEnd"/>
      <w:r>
        <w:t xml:space="preserve"> 0.5453 0.5453</w:t>
      </w:r>
    </w:p>
    <w:p w14:paraId="3015AE05" w14:textId="77777777" w:rsidR="00BE70CE" w:rsidRDefault="00BE70CE" w:rsidP="00BE70CE">
      <w:proofErr w:type="gramStart"/>
      <w:r>
        <w:t>Z48  0.5450</w:t>
      </w:r>
      <w:proofErr w:type="gramEnd"/>
      <w:r>
        <w:t xml:space="preserve"> 0.5450 0.4447</w:t>
      </w:r>
    </w:p>
    <w:p w14:paraId="4AC1D400" w14:textId="77777777" w:rsidR="00BE70CE" w:rsidRDefault="00BE70CE" w:rsidP="003973BF">
      <w:r>
        <w:br w:type="column"/>
      </w:r>
    </w:p>
    <w:p w14:paraId="08EEEA35" w14:textId="77777777" w:rsidR="00BE70CE" w:rsidRDefault="00BE70CE" w:rsidP="003973BF"/>
    <w:p w14:paraId="509B9D70" w14:textId="77777777" w:rsidR="00BE70CE" w:rsidRDefault="00BE70CE" w:rsidP="00BE70CE">
      <w:r>
        <w:t xml:space="preserve">20 most important variables shown (out of 96) for </w:t>
      </w:r>
      <w:r w:rsidRPr="00BE70CE">
        <w:rPr>
          <w:b/>
          <w:u w:val="single"/>
        </w:rPr>
        <w:t>Chemical Predictors</w:t>
      </w:r>
    </w:p>
    <w:p w14:paraId="7CF3B5A3" w14:textId="77777777" w:rsidR="00BE70CE" w:rsidRDefault="00BE70CE" w:rsidP="00BE70CE"/>
    <w:p w14:paraId="2C8C3A42" w14:textId="77777777" w:rsidR="00BE70CE" w:rsidRDefault="00BE70CE" w:rsidP="00BE70CE">
      <w:r>
        <w:t xml:space="preserve">       Mild   None Severe</w:t>
      </w:r>
    </w:p>
    <w:p w14:paraId="1AA3BC30" w14:textId="77777777" w:rsidR="00BE70CE" w:rsidRDefault="00BE70CE" w:rsidP="00BE70CE">
      <w:r>
        <w:t>X139 0.6694 0.6870 0.6870</w:t>
      </w:r>
    </w:p>
    <w:p w14:paraId="1677387C" w14:textId="77777777" w:rsidR="00BE70CE" w:rsidRDefault="00BE70CE" w:rsidP="00BE70CE">
      <w:r>
        <w:t>X145 0.6566 0.6804 0.6804</w:t>
      </w:r>
    </w:p>
    <w:p w14:paraId="76BEA59D" w14:textId="77777777" w:rsidR="00BE70CE" w:rsidRDefault="00BE70CE" w:rsidP="00BE70CE">
      <w:r>
        <w:t>X1   0.6386 0.6711 0.6711</w:t>
      </w:r>
    </w:p>
    <w:p w14:paraId="0AE47D90" w14:textId="77777777" w:rsidR="00BE70CE" w:rsidRDefault="00BE70CE" w:rsidP="00BE70CE">
      <w:r>
        <w:t>X133 0.5903 0.6701 0.6701</w:t>
      </w:r>
    </w:p>
    <w:p w14:paraId="7AB1A4CC" w14:textId="77777777" w:rsidR="00BE70CE" w:rsidRDefault="00BE70CE" w:rsidP="00BE70CE">
      <w:r>
        <w:t>X132 0.6307 0.6672 0.6672</w:t>
      </w:r>
    </w:p>
    <w:p w14:paraId="0C0C1BC0" w14:textId="77777777" w:rsidR="00BE70CE" w:rsidRDefault="00BE70CE" w:rsidP="00BE70CE">
      <w:r>
        <w:t>X144 0.6471 0.6600 0.6600</w:t>
      </w:r>
    </w:p>
    <w:p w14:paraId="47914F1E" w14:textId="77777777" w:rsidR="00BE70CE" w:rsidRDefault="00BE70CE" w:rsidP="00BE70CE">
      <w:r>
        <w:t>X101 0.6228 0.6576 0.6576</w:t>
      </w:r>
    </w:p>
    <w:p w14:paraId="2C951ED8" w14:textId="77777777" w:rsidR="00BE70CE" w:rsidRDefault="00BE70CE" w:rsidP="00BE70CE">
      <w:proofErr w:type="gramStart"/>
      <w:r>
        <w:t>X35  0.5867</w:t>
      </w:r>
      <w:proofErr w:type="gramEnd"/>
      <w:r>
        <w:t xml:space="preserve"> 0.6544 0.6544</w:t>
      </w:r>
    </w:p>
    <w:p w14:paraId="6FCD225A" w14:textId="77777777" w:rsidR="00BE70CE" w:rsidRDefault="00BE70CE" w:rsidP="00BE70CE">
      <w:r>
        <w:t>X138 0.6480 0.6346 0.6480</w:t>
      </w:r>
    </w:p>
    <w:p w14:paraId="2BABC764" w14:textId="77777777" w:rsidR="00BE70CE" w:rsidRDefault="00BE70CE" w:rsidP="00BE70CE">
      <w:proofErr w:type="gramStart"/>
      <w:r>
        <w:t>X81  0.6221</w:t>
      </w:r>
      <w:proofErr w:type="gramEnd"/>
      <w:r>
        <w:t xml:space="preserve"> 0.6471 0.6471</w:t>
      </w:r>
    </w:p>
    <w:p w14:paraId="780D01FE" w14:textId="77777777" w:rsidR="00BE70CE" w:rsidRDefault="00BE70CE" w:rsidP="00BE70CE">
      <w:r>
        <w:t>X150 0.6386 0.5990 0.6386</w:t>
      </w:r>
    </w:p>
    <w:p w14:paraId="26127618" w14:textId="77777777" w:rsidR="00BE70CE" w:rsidRDefault="00BE70CE" w:rsidP="00BE70CE">
      <w:r>
        <w:t>X120 0.5744 0.6348 0.6348</w:t>
      </w:r>
    </w:p>
    <w:p w14:paraId="2D494445" w14:textId="77777777" w:rsidR="00BE70CE" w:rsidRDefault="00BE70CE" w:rsidP="00BE70CE">
      <w:r>
        <w:t>X171 0.6060 0.6297 0.6297</w:t>
      </w:r>
    </w:p>
    <w:p w14:paraId="6ECCE4D4" w14:textId="77777777" w:rsidR="00BE70CE" w:rsidRDefault="00BE70CE" w:rsidP="00BE70CE">
      <w:r>
        <w:t>X103 0.5997 0.6260 0.6260</w:t>
      </w:r>
    </w:p>
    <w:p w14:paraId="45738A15" w14:textId="77777777" w:rsidR="00BE70CE" w:rsidRDefault="00BE70CE" w:rsidP="00BE70CE">
      <w:r>
        <w:t>X127 0.6058 0.6240 0.6240</w:t>
      </w:r>
    </w:p>
    <w:p w14:paraId="7C852536" w14:textId="77777777" w:rsidR="00BE70CE" w:rsidRDefault="00BE70CE" w:rsidP="00BE70CE">
      <w:proofErr w:type="gramStart"/>
      <w:r>
        <w:t>X24  0.5961</w:t>
      </w:r>
      <w:proofErr w:type="gramEnd"/>
      <w:r>
        <w:t xml:space="preserve"> 0.6208 0.6208</w:t>
      </w:r>
    </w:p>
    <w:p w14:paraId="1AF183CD" w14:textId="77777777" w:rsidR="00BE70CE" w:rsidRDefault="00BE70CE" w:rsidP="00BE70CE">
      <w:proofErr w:type="gramStart"/>
      <w:r>
        <w:t>X28  0.5894</w:t>
      </w:r>
      <w:proofErr w:type="gramEnd"/>
      <w:r>
        <w:t xml:space="preserve"> 0.6196 0.6196</w:t>
      </w:r>
    </w:p>
    <w:p w14:paraId="3E5A1AA0" w14:textId="77777777" w:rsidR="00BE70CE" w:rsidRDefault="00BE70CE" w:rsidP="00BE70CE">
      <w:proofErr w:type="gramStart"/>
      <w:r>
        <w:t>X62  0.5824</w:t>
      </w:r>
      <w:proofErr w:type="gramEnd"/>
      <w:r>
        <w:t xml:space="preserve"> 0.6137 0.6137</w:t>
      </w:r>
    </w:p>
    <w:p w14:paraId="21BC4D16" w14:textId="77777777" w:rsidR="00BE70CE" w:rsidRDefault="00BE70CE" w:rsidP="00BE70CE">
      <w:r>
        <w:t>X142 0.6128 0.5953 0.6128</w:t>
      </w:r>
    </w:p>
    <w:p w14:paraId="4FE5FA1E" w14:textId="77777777" w:rsidR="003973BF" w:rsidRDefault="00BE70CE" w:rsidP="00BE70CE">
      <w:proofErr w:type="gramStart"/>
      <w:r>
        <w:t>X23  0.6124</w:t>
      </w:r>
      <w:proofErr w:type="gramEnd"/>
      <w:r>
        <w:t xml:space="preserve"> 0.5738 0.6124</w:t>
      </w:r>
    </w:p>
    <w:p w14:paraId="44B9226C" w14:textId="77777777" w:rsidR="003973BF" w:rsidRDefault="003973BF" w:rsidP="003973BF"/>
    <w:p w14:paraId="0D6A54B1" w14:textId="77777777" w:rsidR="003973BF" w:rsidRDefault="003973BF" w:rsidP="003973BF"/>
    <w:p w14:paraId="433FBA68" w14:textId="77777777" w:rsidR="003973BF" w:rsidRDefault="003973BF" w:rsidP="003973BF"/>
    <w:p w14:paraId="7EDEF2C8" w14:textId="77777777" w:rsidR="003973BF" w:rsidRDefault="003973BF" w:rsidP="003973BF"/>
    <w:p w14:paraId="4A14DC0A" w14:textId="77777777" w:rsidR="003973BF" w:rsidRDefault="003973BF" w:rsidP="003973BF"/>
    <w:p w14:paraId="1D4A4F5D" w14:textId="77777777" w:rsidR="003973BF" w:rsidRDefault="003973BF" w:rsidP="00BE70CE">
      <w:r>
        <w:lastRenderedPageBreak/>
        <w:t xml:space="preserve">  </w:t>
      </w:r>
    </w:p>
    <w:p w14:paraId="46D3738F" w14:textId="77777777" w:rsidR="003973BF" w:rsidRDefault="003973BF" w:rsidP="003973BF">
      <w:proofErr w:type="gramStart"/>
      <w:r>
        <w:t xml:space="preserve">c) </w:t>
      </w:r>
      <w:r w:rsidR="00BE70CE">
        <w:t xml:space="preserve"> Combined</w:t>
      </w:r>
      <w:proofErr w:type="gramEnd"/>
      <w:r w:rsidR="00BE70CE">
        <w:t xml:space="preserve"> Predictors</w:t>
      </w:r>
    </w:p>
    <w:p w14:paraId="39050772" w14:textId="77777777" w:rsidR="00BE70CE" w:rsidRDefault="00BE70CE" w:rsidP="00BE70CE">
      <w:proofErr w:type="gramStart"/>
      <w:r>
        <w:t>only</w:t>
      </w:r>
      <w:proofErr w:type="gramEnd"/>
      <w:r>
        <w:t xml:space="preserve"> 20 most important variables shown (out of 202) </w:t>
      </w:r>
      <w:r w:rsidRPr="00BE70CE">
        <w:rPr>
          <w:b/>
          <w:sz w:val="28"/>
          <w:szCs w:val="28"/>
          <w:u w:val="single"/>
        </w:rPr>
        <w:t>BIO+CHEM Combined</w:t>
      </w:r>
    </w:p>
    <w:p w14:paraId="10FB79BB" w14:textId="77777777" w:rsidR="00BE70CE" w:rsidRDefault="00BE70CE" w:rsidP="00BE70CE"/>
    <w:p w14:paraId="1A79C231" w14:textId="77777777" w:rsidR="00BE70CE" w:rsidRDefault="00BE70CE" w:rsidP="00BE70CE">
      <w:r>
        <w:t xml:space="preserve">       Mild   None Severe</w:t>
      </w:r>
    </w:p>
    <w:p w14:paraId="4C1BA1AD" w14:textId="77777777" w:rsidR="00BE70CE" w:rsidRDefault="00BE70CE" w:rsidP="00BE70CE">
      <w:r>
        <w:t>X1   0.6640 0.6757 0.6757</w:t>
      </w:r>
    </w:p>
    <w:p w14:paraId="5B163573" w14:textId="77777777" w:rsidR="00BE70CE" w:rsidRDefault="00BE70CE" w:rsidP="00BE70CE">
      <w:r>
        <w:t>X172 0.6652 0.6373 0.6652</w:t>
      </w:r>
    </w:p>
    <w:p w14:paraId="7E0D612E" w14:textId="77777777" w:rsidR="00BE70CE" w:rsidRDefault="00BE70CE" w:rsidP="00BE70CE">
      <w:r>
        <w:t>X139 0.6426 0.6608 0.6608</w:t>
      </w:r>
    </w:p>
    <w:p w14:paraId="62560AD5" w14:textId="77777777" w:rsidR="00BE70CE" w:rsidRDefault="00BE70CE" w:rsidP="00BE70CE">
      <w:r>
        <w:t>X150 0.6573 0.5880 0.6573</w:t>
      </w:r>
    </w:p>
    <w:p w14:paraId="19EA8797" w14:textId="77777777" w:rsidR="00BE70CE" w:rsidRDefault="00BE70CE" w:rsidP="00BE70CE">
      <w:r>
        <w:t>X142 0.6518 0.6162 0.6518</w:t>
      </w:r>
    </w:p>
    <w:p w14:paraId="55606925" w14:textId="77777777" w:rsidR="00BE70CE" w:rsidRDefault="00BE70CE" w:rsidP="00BE70CE">
      <w:r>
        <w:t>X132 0.6403 0.6458 0.6458</w:t>
      </w:r>
    </w:p>
    <w:p w14:paraId="6EAEA09B" w14:textId="77777777" w:rsidR="00BE70CE" w:rsidRDefault="00BE70CE" w:rsidP="00BE70CE">
      <w:r>
        <w:t>X138 0.6406 0.6272 0.6406</w:t>
      </w:r>
    </w:p>
    <w:p w14:paraId="3C54574A" w14:textId="77777777" w:rsidR="00BE70CE" w:rsidRDefault="00BE70CE" w:rsidP="00BE70CE">
      <w:r>
        <w:t>X141 0.6404 0.6071 0.6404</w:t>
      </w:r>
    </w:p>
    <w:p w14:paraId="0AA58AD4" w14:textId="77777777" w:rsidR="00BE70CE" w:rsidRDefault="00BE70CE" w:rsidP="00BE70CE">
      <w:proofErr w:type="gramStart"/>
      <w:r>
        <w:t>X28  0.6160</w:t>
      </w:r>
      <w:proofErr w:type="gramEnd"/>
      <w:r>
        <w:t xml:space="preserve"> 0.6370 0.6370</w:t>
      </w:r>
    </w:p>
    <w:p w14:paraId="0BCB8B6F" w14:textId="77777777" w:rsidR="00BE70CE" w:rsidRDefault="00BE70CE" w:rsidP="00BE70CE">
      <w:proofErr w:type="gramStart"/>
      <w:r>
        <w:t>X24  0.5907</w:t>
      </w:r>
      <w:proofErr w:type="gramEnd"/>
      <w:r>
        <w:t xml:space="preserve"> 0.6331 0.6331</w:t>
      </w:r>
    </w:p>
    <w:p w14:paraId="1AB0DF71" w14:textId="77777777" w:rsidR="00BE70CE" w:rsidRDefault="00BE70CE" w:rsidP="00BE70CE">
      <w:r>
        <w:t>X120 0.5916 0.6331 0.6331</w:t>
      </w:r>
    </w:p>
    <w:p w14:paraId="0E78BBC9" w14:textId="77777777" w:rsidR="00BE70CE" w:rsidRDefault="00BE70CE" w:rsidP="00BE70CE">
      <w:r>
        <w:t>X144 0.6306 0.6284 0.6306</w:t>
      </w:r>
    </w:p>
    <w:p w14:paraId="48C8B74E" w14:textId="77777777" w:rsidR="00BE70CE" w:rsidRDefault="00BE70CE" w:rsidP="00BE70CE">
      <w:r>
        <w:t>X151 0.6304 0.5716 0.6304</w:t>
      </w:r>
    </w:p>
    <w:p w14:paraId="572D0865" w14:textId="77777777" w:rsidR="00BE70CE" w:rsidRDefault="00BE70CE" w:rsidP="00BE70CE">
      <w:proofErr w:type="gramStart"/>
      <w:r>
        <w:t>Z15  0.5675</w:t>
      </w:r>
      <w:proofErr w:type="gramEnd"/>
      <w:r>
        <w:t xml:space="preserve"> 0.6265 0.6265</w:t>
      </w:r>
    </w:p>
    <w:p w14:paraId="75A7FB75" w14:textId="77777777" w:rsidR="00BE70CE" w:rsidRDefault="00BE70CE" w:rsidP="00BE70CE">
      <w:r>
        <w:t>X171 0.5729 0.6243 0.6243</w:t>
      </w:r>
    </w:p>
    <w:p w14:paraId="48669F81" w14:textId="77777777" w:rsidR="00BE70CE" w:rsidRDefault="00BE70CE" w:rsidP="00BE70CE">
      <w:r>
        <w:t>X133 0.5445 0.6225 0.6225</w:t>
      </w:r>
    </w:p>
    <w:p w14:paraId="2401F633" w14:textId="77777777" w:rsidR="00BE70CE" w:rsidRDefault="00BE70CE" w:rsidP="00BE70CE">
      <w:r>
        <w:t>X145 0.6036 0.6196 0.6196</w:t>
      </w:r>
    </w:p>
    <w:p w14:paraId="7A4ED04D" w14:textId="77777777" w:rsidR="00BE70CE" w:rsidRDefault="00BE70CE" w:rsidP="00BE70CE">
      <w:r>
        <w:t>X123 0.6144 0.6154 0.6154</w:t>
      </w:r>
    </w:p>
    <w:p w14:paraId="3C9A08A4" w14:textId="77777777" w:rsidR="00BE70CE" w:rsidRDefault="00BE70CE" w:rsidP="00BE70CE">
      <w:proofErr w:type="gramStart"/>
      <w:r>
        <w:t>Z40  0.5671</w:t>
      </w:r>
      <w:proofErr w:type="gramEnd"/>
      <w:r>
        <w:t xml:space="preserve"> 0.6125 0.6125</w:t>
      </w:r>
    </w:p>
    <w:p w14:paraId="7C4A605A" w14:textId="77777777" w:rsidR="00BE70CE" w:rsidRDefault="00BE70CE" w:rsidP="003973BF">
      <w:proofErr w:type="gramStart"/>
      <w:r>
        <w:t>X85  0.6058</w:t>
      </w:r>
      <w:proofErr w:type="gramEnd"/>
      <w:r>
        <w:t xml:space="preserve"> 0.6110 0.61</w:t>
      </w:r>
    </w:p>
    <w:p w14:paraId="4C5F68A9" w14:textId="77777777" w:rsidR="00BE70CE" w:rsidRDefault="00BE70CE" w:rsidP="003973BF"/>
    <w:p w14:paraId="033F00ED" w14:textId="77777777" w:rsidR="00BE70CE" w:rsidRDefault="00BE70CE" w:rsidP="003973BF"/>
    <w:p w14:paraId="23133C4C" w14:textId="77777777" w:rsidR="00BE70CE" w:rsidRDefault="00BE70CE" w:rsidP="003973BF"/>
    <w:p w14:paraId="33FCEBEE" w14:textId="77777777" w:rsidR="00BE70CE" w:rsidRDefault="00BE70CE" w:rsidP="003973BF"/>
    <w:p w14:paraId="08F3DC69" w14:textId="77777777" w:rsidR="00BE70CE" w:rsidRDefault="00BE70CE" w:rsidP="003973BF"/>
    <w:p w14:paraId="0E5B5E8C" w14:textId="77777777" w:rsidR="00BE70CE" w:rsidRDefault="00BE70CE" w:rsidP="003973BF"/>
    <w:p w14:paraId="6246CF63" w14:textId="77777777" w:rsidR="00BE70CE" w:rsidRDefault="00BE70CE" w:rsidP="003973BF"/>
    <w:p w14:paraId="518F0173" w14:textId="77777777" w:rsidR="00BE70CE" w:rsidRDefault="00BE70CE" w:rsidP="003973BF"/>
    <w:p w14:paraId="7637759C" w14:textId="77777777" w:rsidR="00BE70CE" w:rsidRDefault="00BE70CE" w:rsidP="003973BF"/>
    <w:p w14:paraId="48A7E3E6" w14:textId="77777777" w:rsidR="00BE70CE" w:rsidRDefault="00BE70CE" w:rsidP="003973BF"/>
    <w:p w14:paraId="6BDEBCB4" w14:textId="77777777" w:rsidR="00BE70CE" w:rsidRDefault="00BE70CE" w:rsidP="003973BF"/>
    <w:p w14:paraId="5AFA3089" w14:textId="77777777" w:rsidR="00BE70CE" w:rsidRDefault="00BE70CE" w:rsidP="003973BF"/>
    <w:p w14:paraId="4B24EE61" w14:textId="77777777" w:rsidR="00BE70CE" w:rsidRDefault="00BE70CE" w:rsidP="003973BF"/>
    <w:p w14:paraId="62D9EDAE" w14:textId="77777777" w:rsidR="00BE70CE" w:rsidRDefault="00BE70CE" w:rsidP="003973BF"/>
    <w:p w14:paraId="5D80225F" w14:textId="77777777" w:rsidR="00BE70CE" w:rsidRDefault="00BE70CE" w:rsidP="003973BF"/>
    <w:p w14:paraId="17B38183" w14:textId="77777777" w:rsidR="00BE70CE" w:rsidRDefault="00BE70CE" w:rsidP="003973BF"/>
    <w:p w14:paraId="5C7C40C0" w14:textId="77777777" w:rsidR="00BE70CE" w:rsidRDefault="00BE70CE" w:rsidP="003973BF"/>
    <w:p w14:paraId="25CCEE80" w14:textId="77777777" w:rsidR="00BE70CE" w:rsidRDefault="00BE70CE" w:rsidP="003973BF"/>
    <w:p w14:paraId="41E67BCB" w14:textId="77777777" w:rsidR="00BE70CE" w:rsidRDefault="00BE70CE" w:rsidP="003973BF"/>
    <w:p w14:paraId="4227E5AD" w14:textId="77777777" w:rsidR="00BE70CE" w:rsidRDefault="00BE70CE" w:rsidP="003973BF"/>
    <w:p w14:paraId="0FA2E9E7" w14:textId="77777777" w:rsidR="00BE70CE" w:rsidRDefault="00BE70CE" w:rsidP="003973BF"/>
    <w:p w14:paraId="77F40467" w14:textId="77777777" w:rsidR="00BE70CE" w:rsidRDefault="00BE70CE" w:rsidP="003973BF"/>
    <w:p w14:paraId="6759DA2D" w14:textId="77777777" w:rsidR="00BE70CE" w:rsidRDefault="00BE70CE" w:rsidP="003973BF"/>
    <w:p w14:paraId="7D13ECCD" w14:textId="77777777" w:rsidR="00BE70CE" w:rsidRDefault="00BE70CE" w:rsidP="003973BF"/>
    <w:p w14:paraId="0070695D" w14:textId="77777777" w:rsidR="00BE70CE" w:rsidRDefault="00BE70CE" w:rsidP="003973BF"/>
    <w:p w14:paraId="7386D60B" w14:textId="77777777" w:rsidR="00BE70CE" w:rsidRDefault="00BE70CE" w:rsidP="003973BF"/>
    <w:p w14:paraId="16CE6C38" w14:textId="77777777" w:rsidR="00BE70CE" w:rsidRDefault="00BE70CE" w:rsidP="003973BF"/>
    <w:p w14:paraId="081A67E7" w14:textId="77777777" w:rsidR="00BE70CE" w:rsidRDefault="00BE70CE" w:rsidP="003973BF"/>
    <w:p w14:paraId="7810CE4C" w14:textId="77777777" w:rsidR="00BE70CE" w:rsidRDefault="00BE70CE" w:rsidP="003973BF"/>
    <w:p w14:paraId="37C74175" w14:textId="77777777" w:rsidR="00BE70CE" w:rsidRDefault="00BE70CE" w:rsidP="003973BF"/>
    <w:p w14:paraId="7226E51E" w14:textId="77777777" w:rsidR="00BE70CE" w:rsidRDefault="00BE70CE" w:rsidP="003973BF"/>
    <w:p w14:paraId="593091E7" w14:textId="77777777" w:rsidR="00BE70CE" w:rsidRDefault="00BE70CE" w:rsidP="003973BF">
      <w:pPr>
        <w:sectPr w:rsidR="00BE70CE" w:rsidSect="00BE70CE"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375A3B3D" w14:textId="77777777" w:rsidR="003973BF" w:rsidRDefault="003973BF" w:rsidP="003973BF">
      <w:r>
        <w:lastRenderedPageBreak/>
        <w:t>d)</w:t>
      </w:r>
      <w:r w:rsidR="00BE70CE">
        <w:t xml:space="preserve"> </w:t>
      </w:r>
      <w:r w:rsidR="00BE70CE" w:rsidRPr="00BE70CE">
        <w:rPr>
          <w:b/>
        </w:rPr>
        <w:t xml:space="preserve">Biological data with Non-Linear </w:t>
      </w:r>
      <w:proofErr w:type="gramStart"/>
      <w:r w:rsidR="00BE70CE" w:rsidRPr="00BE70CE">
        <w:rPr>
          <w:b/>
        </w:rPr>
        <w:t>model</w:t>
      </w:r>
      <w:r w:rsidR="00BE70CE">
        <w:rPr>
          <w:b/>
        </w:rPr>
        <w:t>(</w:t>
      </w:r>
      <w:proofErr w:type="gramEnd"/>
      <w:r w:rsidR="00BE70CE">
        <w:rPr>
          <w:b/>
        </w:rPr>
        <w:t>SVM)</w:t>
      </w:r>
      <w:r w:rsidR="00BE70CE">
        <w:t xml:space="preserve"> performs best out of other cases consider in this exercise. </w:t>
      </w:r>
    </w:p>
    <w:p w14:paraId="1B9F515A" w14:textId="77777777" w:rsidR="00BE70CE" w:rsidRDefault="00BE70CE" w:rsidP="003973BF">
      <w:pPr>
        <w:sectPr w:rsidR="00BE70CE" w:rsidSect="00BE70CE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A00BA65" w14:textId="77777777" w:rsidR="003973BF" w:rsidRPr="003973BF" w:rsidRDefault="003973BF" w:rsidP="003973BF"/>
    <w:sectPr w:rsidR="003973BF" w:rsidRPr="003973BF" w:rsidSect="00BE70CE">
      <w:type w:val="continuous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9B03116"/>
    <w:multiLevelType w:val="multilevel"/>
    <w:tmpl w:val="7062D3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B1F0E"/>
    <w:rsid w:val="003973BF"/>
    <w:rsid w:val="004E29B3"/>
    <w:rsid w:val="004F6E50"/>
    <w:rsid w:val="00590D07"/>
    <w:rsid w:val="00662FB0"/>
    <w:rsid w:val="00784D58"/>
    <w:rsid w:val="008D6863"/>
    <w:rsid w:val="00B86B75"/>
    <w:rsid w:val="00BC48D5"/>
    <w:rsid w:val="00BE70CE"/>
    <w:rsid w:val="00C36279"/>
    <w:rsid w:val="00C62CDD"/>
    <w:rsid w:val="00CD356D"/>
    <w:rsid w:val="00DF0A6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0372C1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4F6E50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4F6E50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761</Words>
  <Characters>10040</Characters>
  <Application>Microsoft Macintosh Word</Application>
  <DocSecurity>0</DocSecurity>
  <Lines>83</Lines>
  <Paragraphs>23</Paragraphs>
  <ScaleCrop>false</ScaleCrop>
  <Company>Michigan Tech</Company>
  <LinksUpToDate>false</LinksUpToDate>
  <CharactersWithSpaces>117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hathrua Gunasekara</dc:creator>
  <cp:lastModifiedBy>Chathura Gunasekara</cp:lastModifiedBy>
  <cp:revision>6</cp:revision>
  <dcterms:created xsi:type="dcterms:W3CDTF">2014-12-11T05:07:00Z</dcterms:created>
  <dcterms:modified xsi:type="dcterms:W3CDTF">2014-12-11T05:31:00Z</dcterms:modified>
</cp:coreProperties>
</file>